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3D556" w14:textId="77777777" w:rsidR="00495FC7" w:rsidRPr="00B72102" w:rsidRDefault="00495FC7" w:rsidP="00495FC7">
      <w:pPr>
        <w:rPr>
          <w:rFonts w:ascii="Times New Roman" w:hAnsi="Times New Roman" w:cs="Times New Roman"/>
          <w:b/>
          <w:bCs/>
          <w:sz w:val="24"/>
          <w:szCs w:val="24"/>
        </w:rPr>
      </w:pPr>
      <w:r w:rsidRPr="00B72102">
        <w:rPr>
          <w:rFonts w:ascii="Times New Roman" w:hAnsi="Times New Roman" w:cs="Times New Roman"/>
          <w:b/>
          <w:bCs/>
          <w:sz w:val="24"/>
          <w:szCs w:val="24"/>
        </w:rPr>
        <w:t>Description:</w:t>
      </w:r>
    </w:p>
    <w:p w14:paraId="0BEC3C5B" w14:textId="03264DB8"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t>A 2</w:t>
      </w:r>
      <w:r w:rsidRPr="00495FC7">
        <w:rPr>
          <w:rFonts w:ascii="Times New Roman" w:hAnsi="Times New Roman" w:cs="Times New Roman"/>
          <w:sz w:val="24"/>
          <w:szCs w:val="24"/>
          <w:vertAlign w:val="superscript"/>
        </w:rPr>
        <w:t>nd</w:t>
      </w:r>
      <w:r>
        <w:rPr>
          <w:rFonts w:ascii="Times New Roman" w:hAnsi="Times New Roman" w:cs="Times New Roman"/>
          <w:sz w:val="24"/>
          <w:szCs w:val="24"/>
        </w:rPr>
        <w:t xml:space="preserve"> year high school student of Honshou Academy. He is Senkyo’s classmate and Saito Touma’s childhood friend. You usually see him with Touma, He always pushes himself on Touma but he can never do anything to get him off his back. He and Touma sometimes leave class abruptly to take care of some “</w:t>
      </w:r>
      <w:r w:rsidR="0034773C">
        <w:rPr>
          <w:rFonts w:ascii="Times New Roman" w:hAnsi="Times New Roman" w:cs="Times New Roman"/>
          <w:sz w:val="24"/>
          <w:szCs w:val="24"/>
        </w:rPr>
        <w:t xml:space="preserve">club </w:t>
      </w:r>
      <w:r>
        <w:rPr>
          <w:rFonts w:ascii="Times New Roman" w:hAnsi="Times New Roman" w:cs="Times New Roman"/>
          <w:sz w:val="24"/>
          <w:szCs w:val="24"/>
        </w:rPr>
        <w:t>business.”</w:t>
      </w:r>
    </w:p>
    <w:p w14:paraId="08F3E375" w14:textId="77777777" w:rsidR="00495FC7" w:rsidRDefault="00495FC7" w:rsidP="00495FC7">
      <w:pPr>
        <w:rPr>
          <w:rFonts w:ascii="Times New Roman" w:hAnsi="Times New Roman" w:cs="Times New Roman"/>
          <w:sz w:val="24"/>
          <w:szCs w:val="24"/>
        </w:rPr>
      </w:pPr>
    </w:p>
    <w:p w14:paraId="00D4290F" w14:textId="77777777" w:rsidR="00495FC7" w:rsidRPr="00B72102" w:rsidRDefault="00495FC7" w:rsidP="00495FC7">
      <w:pPr>
        <w:rPr>
          <w:rFonts w:ascii="Times New Roman" w:hAnsi="Times New Roman" w:cs="Times New Roman"/>
          <w:b/>
          <w:bCs/>
          <w:sz w:val="24"/>
          <w:szCs w:val="24"/>
        </w:rPr>
      </w:pPr>
      <w:r w:rsidRPr="00B72102">
        <w:rPr>
          <w:rFonts w:ascii="Times New Roman" w:hAnsi="Times New Roman" w:cs="Times New Roman"/>
          <w:b/>
          <w:bCs/>
          <w:sz w:val="24"/>
          <w:szCs w:val="24"/>
        </w:rPr>
        <w:t>Soul:</w:t>
      </w:r>
    </w:p>
    <w:p w14:paraId="6637C830" w14:textId="6A5C476B" w:rsidR="00495FC7" w:rsidRDefault="0034773C" w:rsidP="00495FC7">
      <w:pPr>
        <w:rPr>
          <w:rFonts w:ascii="Times New Roman" w:hAnsi="Times New Roman" w:cs="Times New Roman"/>
          <w:sz w:val="24"/>
          <w:szCs w:val="24"/>
        </w:rPr>
      </w:pPr>
      <w:r>
        <w:rPr>
          <w:rFonts w:ascii="Times New Roman" w:hAnsi="Times New Roman" w:cs="Times New Roman"/>
          <w:sz w:val="24"/>
          <w:szCs w:val="24"/>
        </w:rPr>
        <w:tab/>
        <w:t>Soul Weapon &lt;Unnamed&gt;</w:t>
      </w:r>
    </w:p>
    <w:p w14:paraId="644F0100" w14:textId="77777777" w:rsidR="00495FC7" w:rsidRDefault="00495FC7" w:rsidP="00495FC7">
      <w:pPr>
        <w:rPr>
          <w:rFonts w:ascii="Times New Roman" w:hAnsi="Times New Roman" w:cs="Times New Roman"/>
          <w:sz w:val="24"/>
          <w:szCs w:val="24"/>
        </w:rPr>
      </w:pPr>
    </w:p>
    <w:p w14:paraId="0507CBEF" w14:textId="77777777" w:rsidR="00495FC7" w:rsidRPr="00B72102" w:rsidRDefault="00495FC7" w:rsidP="00495FC7">
      <w:pPr>
        <w:rPr>
          <w:rFonts w:ascii="Times New Roman" w:hAnsi="Times New Roman" w:cs="Times New Roman"/>
          <w:b/>
          <w:bCs/>
          <w:sz w:val="24"/>
          <w:szCs w:val="24"/>
        </w:rPr>
      </w:pPr>
      <w:r w:rsidRPr="00B72102">
        <w:rPr>
          <w:rFonts w:ascii="Times New Roman" w:hAnsi="Times New Roman" w:cs="Times New Roman"/>
          <w:b/>
          <w:bCs/>
          <w:sz w:val="24"/>
          <w:szCs w:val="24"/>
        </w:rPr>
        <w:t>Abilities:</w:t>
      </w:r>
    </w:p>
    <w:p w14:paraId="17273D62" w14:textId="16FC0435" w:rsidR="00495FC7" w:rsidRDefault="006B4D55" w:rsidP="00495FC7">
      <w:pPr>
        <w:rPr>
          <w:rFonts w:ascii="Times New Roman" w:hAnsi="Times New Roman" w:cs="Times New Roman"/>
          <w:sz w:val="24"/>
          <w:szCs w:val="24"/>
        </w:rPr>
      </w:pPr>
      <w:r>
        <w:rPr>
          <w:rFonts w:ascii="Times New Roman" w:hAnsi="Times New Roman" w:cs="Times New Roman"/>
          <w:sz w:val="24"/>
          <w:szCs w:val="24"/>
        </w:rPr>
        <w:tab/>
        <w:t>Complete Spirit Energy Flow</w:t>
      </w:r>
    </w:p>
    <w:p w14:paraId="5D3A1641" w14:textId="437FE514" w:rsidR="006B4D55" w:rsidRDefault="006B4D55" w:rsidP="00495FC7">
      <w:pPr>
        <w:rPr>
          <w:rFonts w:ascii="Times New Roman" w:hAnsi="Times New Roman" w:cs="Times New Roman"/>
          <w:sz w:val="24"/>
          <w:szCs w:val="24"/>
        </w:rPr>
      </w:pPr>
      <w:r>
        <w:rPr>
          <w:rFonts w:ascii="Times New Roman" w:hAnsi="Times New Roman" w:cs="Times New Roman"/>
          <w:sz w:val="24"/>
          <w:szCs w:val="24"/>
        </w:rPr>
        <w:tab/>
        <w:t>Hyperfocus</w:t>
      </w:r>
    </w:p>
    <w:p w14:paraId="302B15BB" w14:textId="77777777" w:rsidR="00495FC7" w:rsidRDefault="00495FC7" w:rsidP="00495FC7">
      <w:pPr>
        <w:rPr>
          <w:rFonts w:ascii="Times New Roman" w:hAnsi="Times New Roman" w:cs="Times New Roman"/>
          <w:sz w:val="24"/>
          <w:szCs w:val="24"/>
        </w:rPr>
      </w:pPr>
    </w:p>
    <w:p w14:paraId="576A9CDC" w14:textId="77777777" w:rsidR="00495FC7" w:rsidRPr="00B72102" w:rsidRDefault="00495FC7" w:rsidP="00495FC7">
      <w:pPr>
        <w:rPr>
          <w:rFonts w:ascii="Times New Roman" w:hAnsi="Times New Roman" w:cs="Times New Roman"/>
          <w:b/>
          <w:bCs/>
          <w:sz w:val="24"/>
          <w:szCs w:val="24"/>
        </w:rPr>
      </w:pPr>
      <w:r w:rsidRPr="00B72102">
        <w:rPr>
          <w:rFonts w:ascii="Times New Roman" w:hAnsi="Times New Roman" w:cs="Times New Roman"/>
          <w:b/>
          <w:bCs/>
          <w:sz w:val="24"/>
          <w:szCs w:val="24"/>
        </w:rPr>
        <w:t>Weapons:</w:t>
      </w:r>
    </w:p>
    <w:p w14:paraId="78934EAD" w14:textId="0052C157" w:rsidR="00FE0889" w:rsidRDefault="006B4D55" w:rsidP="00495FC7">
      <w:pPr>
        <w:rPr>
          <w:rFonts w:ascii="Times New Roman" w:hAnsi="Times New Roman" w:cs="Times New Roman"/>
          <w:sz w:val="24"/>
          <w:szCs w:val="24"/>
        </w:rPr>
      </w:pPr>
      <w:r>
        <w:rPr>
          <w:rFonts w:ascii="Times New Roman" w:hAnsi="Times New Roman" w:cs="Times New Roman"/>
          <w:sz w:val="24"/>
          <w:szCs w:val="24"/>
        </w:rPr>
        <w:tab/>
      </w:r>
      <w:r w:rsidR="00FE0889">
        <w:rPr>
          <w:rFonts w:ascii="Times New Roman" w:hAnsi="Times New Roman" w:cs="Times New Roman"/>
          <w:sz w:val="24"/>
          <w:szCs w:val="24"/>
        </w:rPr>
        <w:t>Spirit Power</w:t>
      </w:r>
    </w:p>
    <w:p w14:paraId="01CFE686" w14:textId="3D3EF2D2" w:rsidR="00FE0889" w:rsidRDefault="00FE0889"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Espy </w:t>
      </w:r>
    </w:p>
    <w:p w14:paraId="30108FF8" w14:textId="4EC1B6EC" w:rsidR="00495FC7" w:rsidRDefault="006B4D55" w:rsidP="00FE0889">
      <w:pPr>
        <w:ind w:firstLine="720"/>
        <w:rPr>
          <w:rFonts w:ascii="Times New Roman" w:hAnsi="Times New Roman" w:cs="Times New Roman"/>
          <w:sz w:val="24"/>
          <w:szCs w:val="24"/>
        </w:rPr>
      </w:pPr>
      <w:r>
        <w:rPr>
          <w:rFonts w:ascii="Times New Roman" w:hAnsi="Times New Roman" w:cs="Times New Roman"/>
          <w:sz w:val="24"/>
          <w:szCs w:val="24"/>
        </w:rPr>
        <w:t>Kunai and Strings</w:t>
      </w:r>
    </w:p>
    <w:p w14:paraId="3BAA44B8" w14:textId="50BE3886" w:rsidR="006B4D55" w:rsidRDefault="006B4D55" w:rsidP="00495FC7">
      <w:pPr>
        <w:rPr>
          <w:rFonts w:ascii="Times New Roman" w:hAnsi="Times New Roman" w:cs="Times New Roman"/>
          <w:sz w:val="24"/>
          <w:szCs w:val="24"/>
        </w:rPr>
      </w:pPr>
      <w:r>
        <w:rPr>
          <w:rFonts w:ascii="Times New Roman" w:hAnsi="Times New Roman" w:cs="Times New Roman"/>
          <w:sz w:val="24"/>
          <w:szCs w:val="24"/>
        </w:rPr>
        <w:tab/>
        <w:t>Short Sword</w:t>
      </w:r>
    </w:p>
    <w:p w14:paraId="2C8B5C53" w14:textId="68D2CB51" w:rsidR="006B4D55" w:rsidRDefault="006B4D55" w:rsidP="00495FC7">
      <w:pPr>
        <w:rPr>
          <w:rFonts w:ascii="Times New Roman" w:hAnsi="Times New Roman" w:cs="Times New Roman"/>
          <w:sz w:val="24"/>
          <w:szCs w:val="24"/>
        </w:rPr>
      </w:pPr>
      <w:r>
        <w:rPr>
          <w:rFonts w:ascii="Times New Roman" w:hAnsi="Times New Roman" w:cs="Times New Roman"/>
          <w:sz w:val="24"/>
          <w:szCs w:val="24"/>
        </w:rPr>
        <w:tab/>
        <w:t>Talismans</w:t>
      </w:r>
    </w:p>
    <w:p w14:paraId="7FCA695F" w14:textId="67D425E2" w:rsidR="006B4D55" w:rsidRDefault="006B4D55" w:rsidP="00495FC7">
      <w:pPr>
        <w:rPr>
          <w:rFonts w:ascii="Times New Roman" w:hAnsi="Times New Roman" w:cs="Times New Roman"/>
          <w:sz w:val="24"/>
          <w:szCs w:val="24"/>
        </w:rPr>
      </w:pPr>
      <w:r>
        <w:rPr>
          <w:rFonts w:ascii="Times New Roman" w:hAnsi="Times New Roman" w:cs="Times New Roman"/>
          <w:sz w:val="24"/>
          <w:szCs w:val="24"/>
        </w:rPr>
        <w:tab/>
        <w:t>Various</w:t>
      </w:r>
    </w:p>
    <w:p w14:paraId="52168445" w14:textId="77777777" w:rsidR="00495FC7" w:rsidRDefault="00495FC7" w:rsidP="00495FC7">
      <w:pPr>
        <w:rPr>
          <w:rFonts w:ascii="Times New Roman" w:hAnsi="Times New Roman" w:cs="Times New Roman"/>
          <w:sz w:val="24"/>
          <w:szCs w:val="24"/>
        </w:rPr>
      </w:pPr>
    </w:p>
    <w:p w14:paraId="066FF417" w14:textId="77777777" w:rsidR="00495FC7" w:rsidRDefault="00495FC7" w:rsidP="00495FC7">
      <w:pPr>
        <w:rPr>
          <w:rFonts w:ascii="Times New Roman" w:hAnsi="Times New Roman" w:cs="Times New Roman"/>
          <w:b/>
          <w:bCs/>
          <w:sz w:val="24"/>
          <w:szCs w:val="24"/>
        </w:rPr>
      </w:pPr>
      <w:r>
        <w:rPr>
          <w:rFonts w:ascii="Times New Roman" w:hAnsi="Times New Roman" w:cs="Times New Roman"/>
          <w:b/>
          <w:bCs/>
          <w:sz w:val="24"/>
          <w:szCs w:val="24"/>
        </w:rPr>
        <w:t>Physical Details:</w:t>
      </w:r>
    </w:p>
    <w:p w14:paraId="0FF3C56A" w14:textId="6E24CC5E" w:rsidR="00495FC7" w:rsidRDefault="00495FC7" w:rsidP="00495FC7">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B4D55">
        <w:rPr>
          <w:rFonts w:ascii="Times New Roman" w:hAnsi="Times New Roman" w:cs="Times New Roman"/>
          <w:sz w:val="24"/>
          <w:szCs w:val="24"/>
        </w:rPr>
        <w:t>16</w:t>
      </w:r>
    </w:p>
    <w:p w14:paraId="15E929AF" w14:textId="1592A18E"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t>Gen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B4D55">
        <w:rPr>
          <w:rFonts w:ascii="Times New Roman" w:hAnsi="Times New Roman" w:cs="Times New Roman"/>
          <w:sz w:val="24"/>
          <w:szCs w:val="24"/>
        </w:rPr>
        <w:t>Male</w:t>
      </w:r>
    </w:p>
    <w:p w14:paraId="2CF0DE91" w14:textId="2E8BF2D6"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t>Race/Heri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B4D55">
        <w:rPr>
          <w:rFonts w:ascii="Times New Roman" w:hAnsi="Times New Roman" w:cs="Times New Roman"/>
          <w:sz w:val="24"/>
          <w:szCs w:val="24"/>
        </w:rPr>
        <w:t>Human</w:t>
      </w:r>
    </w:p>
    <w:p w14:paraId="2F9718CC" w14:textId="5973C288"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t>H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B4D55">
        <w:rPr>
          <w:rFonts w:ascii="Times New Roman" w:hAnsi="Times New Roman" w:cs="Times New Roman"/>
          <w:sz w:val="24"/>
          <w:szCs w:val="24"/>
        </w:rPr>
        <w:t>N/A</w:t>
      </w:r>
    </w:p>
    <w:p w14:paraId="529F25D2" w14:textId="2F00E9EA"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t>W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B4D55">
        <w:rPr>
          <w:rFonts w:ascii="Times New Roman" w:hAnsi="Times New Roman" w:cs="Times New Roman"/>
          <w:sz w:val="24"/>
          <w:szCs w:val="24"/>
        </w:rPr>
        <w:t>N/A</w:t>
      </w:r>
    </w:p>
    <w:p w14:paraId="3E7ACFB7" w14:textId="4E6C2837" w:rsidR="00495FC7" w:rsidRDefault="00495FC7" w:rsidP="006B4D55">
      <w:pPr>
        <w:ind w:left="5040" w:hanging="4320"/>
        <w:rPr>
          <w:rFonts w:ascii="Times New Roman" w:hAnsi="Times New Roman" w:cs="Times New Roman"/>
          <w:sz w:val="24"/>
          <w:szCs w:val="24"/>
        </w:rPr>
      </w:pPr>
      <w:r>
        <w:rPr>
          <w:rFonts w:ascii="Times New Roman" w:hAnsi="Times New Roman" w:cs="Times New Roman"/>
          <w:sz w:val="24"/>
          <w:szCs w:val="24"/>
        </w:rPr>
        <w:t>Body Posture and Bearing</w:t>
      </w:r>
      <w:r>
        <w:rPr>
          <w:rFonts w:ascii="Times New Roman" w:hAnsi="Times New Roman" w:cs="Times New Roman"/>
          <w:sz w:val="24"/>
          <w:szCs w:val="24"/>
        </w:rPr>
        <w:tab/>
      </w:r>
      <w:r w:rsidR="006B4D55">
        <w:rPr>
          <w:rFonts w:ascii="Times New Roman" w:hAnsi="Times New Roman" w:cs="Times New Roman"/>
          <w:sz w:val="24"/>
          <w:szCs w:val="24"/>
        </w:rPr>
        <w:t>Proper posture despite his easygoing attitude</w:t>
      </w:r>
    </w:p>
    <w:p w14:paraId="087F84F0" w14:textId="209414D1"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t>Distinguishing Mar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B4D55">
        <w:rPr>
          <w:rFonts w:ascii="Times New Roman" w:hAnsi="Times New Roman" w:cs="Times New Roman"/>
          <w:sz w:val="24"/>
          <w:szCs w:val="24"/>
        </w:rPr>
        <w:t>Brown Hair</w:t>
      </w:r>
    </w:p>
    <w:p w14:paraId="6BEF5563" w14:textId="4461D16E" w:rsidR="006B4D55" w:rsidRDefault="006B4D55" w:rsidP="00495FC7">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w:t>
      </w:r>
      <w:r w:rsidR="003A7AB9">
        <w:rPr>
          <w:rFonts w:ascii="Times New Roman" w:hAnsi="Times New Roman" w:cs="Times New Roman"/>
          <w:sz w:val="24"/>
          <w:szCs w:val="24"/>
        </w:rPr>
        <w:t>rown</w:t>
      </w:r>
      <w:r>
        <w:rPr>
          <w:rFonts w:ascii="Times New Roman" w:hAnsi="Times New Roman" w:cs="Times New Roman"/>
          <w:sz w:val="24"/>
          <w:szCs w:val="24"/>
        </w:rPr>
        <w:t xml:space="preserve"> Eyes</w:t>
      </w:r>
    </w:p>
    <w:p w14:paraId="1128E272" w14:textId="0802E4F8" w:rsidR="006B4D55" w:rsidRDefault="006B4D55"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hort Ponytail</w:t>
      </w:r>
    </w:p>
    <w:p w14:paraId="1F1B9C6B" w14:textId="6CD1F242"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t>Physical Challeng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B4D55">
        <w:rPr>
          <w:rFonts w:ascii="Times New Roman" w:hAnsi="Times New Roman" w:cs="Times New Roman"/>
          <w:sz w:val="24"/>
          <w:szCs w:val="24"/>
        </w:rPr>
        <w:t>N/A</w:t>
      </w:r>
    </w:p>
    <w:p w14:paraId="014C7550" w14:textId="6620F227" w:rsidR="00495FC7" w:rsidRDefault="00495FC7" w:rsidP="006B4D55">
      <w:pPr>
        <w:ind w:left="5040" w:hanging="4320"/>
        <w:rPr>
          <w:rFonts w:ascii="Times New Roman" w:hAnsi="Times New Roman" w:cs="Times New Roman"/>
          <w:sz w:val="24"/>
          <w:szCs w:val="24"/>
        </w:rPr>
      </w:pPr>
      <w:r>
        <w:rPr>
          <w:rFonts w:ascii="Times New Roman" w:hAnsi="Times New Roman" w:cs="Times New Roman"/>
          <w:sz w:val="24"/>
          <w:szCs w:val="24"/>
        </w:rPr>
        <w:t>Overall Condition and Presentation</w:t>
      </w:r>
      <w:r>
        <w:rPr>
          <w:rFonts w:ascii="Times New Roman" w:hAnsi="Times New Roman" w:cs="Times New Roman"/>
          <w:sz w:val="24"/>
          <w:szCs w:val="24"/>
        </w:rPr>
        <w:tab/>
      </w:r>
      <w:r w:rsidR="006B4D55">
        <w:rPr>
          <w:rFonts w:ascii="Times New Roman" w:hAnsi="Times New Roman" w:cs="Times New Roman"/>
          <w:sz w:val="24"/>
          <w:szCs w:val="24"/>
        </w:rPr>
        <w:t>A cheery and annoying person due to how persistent he can be</w:t>
      </w:r>
    </w:p>
    <w:p w14:paraId="6D3D39A1" w14:textId="08F7FABA"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t>Clothing Style P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A4F3E">
        <w:rPr>
          <w:rFonts w:ascii="Times New Roman" w:hAnsi="Times New Roman" w:cs="Times New Roman"/>
          <w:sz w:val="24"/>
          <w:szCs w:val="24"/>
        </w:rPr>
        <w:t>Easy-to-move clothes</w:t>
      </w:r>
    </w:p>
    <w:p w14:paraId="60D8BED6" w14:textId="2336AB48"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t>Common Adorn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A4F3E">
        <w:rPr>
          <w:rFonts w:ascii="Times New Roman" w:hAnsi="Times New Roman" w:cs="Times New Roman"/>
          <w:sz w:val="24"/>
          <w:szCs w:val="24"/>
        </w:rPr>
        <w:t>N/A</w:t>
      </w:r>
    </w:p>
    <w:p w14:paraId="761E0BF4" w14:textId="77777777" w:rsidR="00495FC7" w:rsidRPr="00B72102" w:rsidRDefault="00495FC7" w:rsidP="00495FC7">
      <w:pPr>
        <w:rPr>
          <w:rFonts w:ascii="Times New Roman" w:hAnsi="Times New Roman" w:cs="Times New Roman"/>
          <w:b/>
          <w:bCs/>
          <w:sz w:val="24"/>
          <w:szCs w:val="24"/>
        </w:rPr>
      </w:pPr>
    </w:p>
    <w:p w14:paraId="79BD8546" w14:textId="77777777" w:rsidR="00495FC7" w:rsidRDefault="00495FC7" w:rsidP="00495FC7">
      <w:pPr>
        <w:rPr>
          <w:rFonts w:ascii="Times New Roman" w:hAnsi="Times New Roman" w:cs="Times New Roman"/>
          <w:sz w:val="24"/>
          <w:szCs w:val="24"/>
        </w:rPr>
      </w:pPr>
    </w:p>
    <w:p w14:paraId="76AED586" w14:textId="77777777" w:rsidR="00495FC7" w:rsidRPr="00B72102" w:rsidRDefault="00495FC7" w:rsidP="00495FC7">
      <w:pPr>
        <w:rPr>
          <w:rFonts w:ascii="Times New Roman" w:hAnsi="Times New Roman" w:cs="Times New Roman"/>
          <w:b/>
          <w:bCs/>
          <w:sz w:val="24"/>
          <w:szCs w:val="24"/>
        </w:rPr>
      </w:pPr>
      <w:r w:rsidRPr="00B72102">
        <w:rPr>
          <w:rFonts w:ascii="Times New Roman" w:hAnsi="Times New Roman" w:cs="Times New Roman"/>
          <w:b/>
          <w:bCs/>
          <w:sz w:val="24"/>
          <w:szCs w:val="24"/>
        </w:rPr>
        <w:t>Daily Life:</w:t>
      </w:r>
    </w:p>
    <w:p w14:paraId="2C4262B4" w14:textId="77777777" w:rsidR="00495FC7" w:rsidRDefault="00495FC7" w:rsidP="00495FC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Family and General Life</w:t>
      </w:r>
    </w:p>
    <w:p w14:paraId="09D151F6" w14:textId="24BEA033" w:rsidR="00495FC7" w:rsidRDefault="001A4F3E" w:rsidP="001A4F3E">
      <w:pPr>
        <w:ind w:left="720" w:firstLine="720"/>
        <w:rPr>
          <w:rFonts w:ascii="Times New Roman" w:hAnsi="Times New Roman" w:cs="Times New Roman"/>
          <w:sz w:val="24"/>
          <w:szCs w:val="24"/>
        </w:rPr>
      </w:pPr>
      <w:r>
        <w:rPr>
          <w:rFonts w:ascii="Times New Roman" w:hAnsi="Times New Roman" w:cs="Times New Roman"/>
          <w:sz w:val="24"/>
          <w:szCs w:val="24"/>
        </w:rPr>
        <w:t>A parentless child that has no one else but his childhood friend, Touma</w:t>
      </w:r>
      <w:r w:rsidR="00404AC4">
        <w:rPr>
          <w:rFonts w:ascii="Times New Roman" w:hAnsi="Times New Roman" w:cs="Times New Roman"/>
          <w:sz w:val="24"/>
          <w:szCs w:val="24"/>
        </w:rPr>
        <w:t>,</w:t>
      </w:r>
      <w:r>
        <w:rPr>
          <w:rFonts w:ascii="Times New Roman" w:hAnsi="Times New Roman" w:cs="Times New Roman"/>
          <w:sz w:val="24"/>
          <w:szCs w:val="24"/>
        </w:rPr>
        <w:t xml:space="preserve"> and the person who took them in, Sakurai</w:t>
      </w:r>
      <w:r w:rsidR="00404AC4">
        <w:rPr>
          <w:rFonts w:ascii="Times New Roman" w:hAnsi="Times New Roman" w:cs="Times New Roman"/>
          <w:sz w:val="24"/>
          <w:szCs w:val="24"/>
        </w:rPr>
        <w:t>,</w:t>
      </w:r>
      <w:r>
        <w:rPr>
          <w:rFonts w:ascii="Times New Roman" w:hAnsi="Times New Roman" w:cs="Times New Roman"/>
          <w:sz w:val="24"/>
          <w:szCs w:val="24"/>
        </w:rPr>
        <w:t xml:space="preserve"> to call as family. </w:t>
      </w:r>
      <w:r w:rsidR="00404AC4">
        <w:rPr>
          <w:rFonts w:ascii="Times New Roman" w:hAnsi="Times New Roman" w:cs="Times New Roman"/>
          <w:sz w:val="24"/>
          <w:szCs w:val="24"/>
        </w:rPr>
        <w:t>He usually wakes up 5 in the morning and spends his free time to train before going to school. He often hangs around Touma and follows him around everywhere</w:t>
      </w:r>
      <w:r w:rsidR="009B3C12">
        <w:rPr>
          <w:rFonts w:ascii="Times New Roman" w:hAnsi="Times New Roman" w:cs="Times New Roman"/>
          <w:sz w:val="24"/>
          <w:szCs w:val="24"/>
        </w:rPr>
        <w:t>, always cheery and pushing him into things</w:t>
      </w:r>
      <w:r w:rsidR="00404AC4">
        <w:rPr>
          <w:rFonts w:ascii="Times New Roman" w:hAnsi="Times New Roman" w:cs="Times New Roman"/>
          <w:sz w:val="24"/>
          <w:szCs w:val="24"/>
        </w:rPr>
        <w:t>.</w:t>
      </w:r>
    </w:p>
    <w:p w14:paraId="2A8796A8" w14:textId="77777777" w:rsidR="00404AC4" w:rsidRDefault="00404AC4" w:rsidP="001A4F3E">
      <w:pPr>
        <w:ind w:left="720" w:firstLine="720"/>
        <w:rPr>
          <w:rFonts w:ascii="Times New Roman" w:hAnsi="Times New Roman" w:cs="Times New Roman"/>
          <w:sz w:val="24"/>
          <w:szCs w:val="24"/>
        </w:rPr>
      </w:pPr>
    </w:p>
    <w:p w14:paraId="3E41F12E" w14:textId="77777777" w:rsidR="00495FC7" w:rsidRDefault="00495FC7" w:rsidP="00495FC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Talents and Skills</w:t>
      </w:r>
    </w:p>
    <w:p w14:paraId="02CE4F00" w14:textId="5E31FF2B"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915501">
        <w:rPr>
          <w:rFonts w:ascii="Times New Roman" w:hAnsi="Times New Roman" w:cs="Times New Roman"/>
          <w:sz w:val="24"/>
          <w:szCs w:val="24"/>
        </w:rPr>
        <w:t>Hyperfocus</w:t>
      </w:r>
    </w:p>
    <w:p w14:paraId="3F16FB93" w14:textId="7C622427" w:rsidR="00915501" w:rsidRDefault="00915501"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exterous</w:t>
      </w:r>
    </w:p>
    <w:p w14:paraId="0B4DCCC8" w14:textId="77777777" w:rsidR="00915501" w:rsidRPr="00F01381" w:rsidRDefault="00915501" w:rsidP="00495FC7">
      <w:pPr>
        <w:rPr>
          <w:rFonts w:ascii="Times New Roman" w:hAnsi="Times New Roman" w:cs="Times New Roman"/>
          <w:sz w:val="24"/>
          <w:szCs w:val="24"/>
        </w:rPr>
      </w:pPr>
    </w:p>
    <w:p w14:paraId="3FB96BF2" w14:textId="77777777" w:rsidR="00495FC7" w:rsidRDefault="00495FC7" w:rsidP="00495FC7">
      <w:pPr>
        <w:rPr>
          <w:rFonts w:ascii="Times New Roman" w:hAnsi="Times New Roman" w:cs="Times New Roman"/>
          <w:i/>
          <w:iCs/>
          <w:sz w:val="24"/>
          <w:szCs w:val="24"/>
        </w:rPr>
      </w:pPr>
      <w:r>
        <w:rPr>
          <w:rFonts w:ascii="Times New Roman" w:hAnsi="Times New Roman" w:cs="Times New Roman"/>
          <w:i/>
          <w:iCs/>
          <w:sz w:val="24"/>
          <w:szCs w:val="24"/>
        </w:rPr>
        <w:tab/>
        <w:t>Occupation</w:t>
      </w:r>
    </w:p>
    <w:p w14:paraId="476EFE8E" w14:textId="7ADE9600" w:rsidR="00495FC7" w:rsidRDefault="00495FC7" w:rsidP="00495FC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915501">
        <w:rPr>
          <w:rFonts w:ascii="Times New Roman" w:hAnsi="Times New Roman" w:cs="Times New Roman"/>
          <w:sz w:val="24"/>
          <w:szCs w:val="24"/>
        </w:rPr>
        <w:t>Student</w:t>
      </w:r>
    </w:p>
    <w:p w14:paraId="482D6C85" w14:textId="204BBFEC" w:rsidR="00915501" w:rsidRDefault="00915501"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Hunter</w:t>
      </w:r>
    </w:p>
    <w:p w14:paraId="0617AC22" w14:textId="77777777" w:rsidR="00915501" w:rsidRPr="00F01381" w:rsidRDefault="00915501" w:rsidP="00495FC7">
      <w:pPr>
        <w:rPr>
          <w:rFonts w:ascii="Times New Roman" w:hAnsi="Times New Roman" w:cs="Times New Roman"/>
          <w:sz w:val="24"/>
          <w:szCs w:val="24"/>
        </w:rPr>
      </w:pPr>
    </w:p>
    <w:p w14:paraId="08285DB0" w14:textId="77777777" w:rsidR="00495FC7" w:rsidRDefault="00495FC7" w:rsidP="00495FC7">
      <w:pPr>
        <w:rPr>
          <w:rFonts w:ascii="Times New Roman" w:hAnsi="Times New Roman" w:cs="Times New Roman"/>
          <w:i/>
          <w:iCs/>
          <w:sz w:val="24"/>
          <w:szCs w:val="24"/>
        </w:rPr>
      </w:pPr>
      <w:r>
        <w:rPr>
          <w:rFonts w:ascii="Times New Roman" w:hAnsi="Times New Roman" w:cs="Times New Roman"/>
          <w:i/>
          <w:iCs/>
          <w:sz w:val="24"/>
          <w:szCs w:val="24"/>
        </w:rPr>
        <w:tab/>
        <w:t>Hobbies</w:t>
      </w:r>
    </w:p>
    <w:p w14:paraId="25EC5242" w14:textId="76AD10E7" w:rsidR="00915501" w:rsidRDefault="00495FC7" w:rsidP="00495FC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915501">
        <w:rPr>
          <w:rFonts w:ascii="Times New Roman" w:hAnsi="Times New Roman" w:cs="Times New Roman"/>
          <w:sz w:val="24"/>
          <w:szCs w:val="24"/>
        </w:rPr>
        <w:t>Hanging out</w:t>
      </w:r>
    </w:p>
    <w:p w14:paraId="5D7A74AB" w14:textId="77777777" w:rsidR="00495FC7" w:rsidRPr="00F01381" w:rsidRDefault="00495FC7" w:rsidP="00495FC7">
      <w:pPr>
        <w:rPr>
          <w:rFonts w:ascii="Times New Roman" w:hAnsi="Times New Roman" w:cs="Times New Roman"/>
          <w:sz w:val="24"/>
          <w:szCs w:val="24"/>
        </w:rPr>
      </w:pPr>
    </w:p>
    <w:p w14:paraId="3DDAAE5F" w14:textId="77777777" w:rsidR="00495FC7" w:rsidRPr="00B72102" w:rsidRDefault="00495FC7" w:rsidP="00495FC7">
      <w:pPr>
        <w:rPr>
          <w:rFonts w:ascii="Times New Roman" w:hAnsi="Times New Roman" w:cs="Times New Roman"/>
          <w:b/>
          <w:bCs/>
          <w:sz w:val="24"/>
          <w:szCs w:val="24"/>
        </w:rPr>
      </w:pPr>
      <w:r w:rsidRPr="00B72102">
        <w:rPr>
          <w:rFonts w:ascii="Times New Roman" w:hAnsi="Times New Roman" w:cs="Times New Roman"/>
          <w:b/>
          <w:bCs/>
          <w:sz w:val="24"/>
          <w:szCs w:val="24"/>
        </w:rPr>
        <w:t>Backstory:</w:t>
      </w:r>
    </w:p>
    <w:p w14:paraId="09603BB8" w14:textId="2DEF9556"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sidR="00915501">
        <w:rPr>
          <w:rFonts w:ascii="Times New Roman" w:hAnsi="Times New Roman" w:cs="Times New Roman"/>
          <w:sz w:val="24"/>
          <w:szCs w:val="24"/>
        </w:rPr>
        <w:t xml:space="preserve">He was born in a normal family and neighbors with an equally wholesome family. He became friends with their neighbor’s child, Saito Touma, and often played with him in the </w:t>
      </w:r>
      <w:r w:rsidR="00915501">
        <w:rPr>
          <w:rFonts w:ascii="Times New Roman" w:hAnsi="Times New Roman" w:cs="Times New Roman"/>
          <w:sz w:val="24"/>
          <w:szCs w:val="24"/>
        </w:rPr>
        <w:lastRenderedPageBreak/>
        <w:t>neighborhood and within their houses, leading the families to get together because of them. Outgoing and optimistic was how people usually perceived him.</w:t>
      </w:r>
    </w:p>
    <w:p w14:paraId="5B40C534" w14:textId="0A7D5BC5" w:rsidR="00915501" w:rsidRDefault="00915501" w:rsidP="00495FC7">
      <w:pPr>
        <w:rPr>
          <w:rFonts w:ascii="Times New Roman" w:hAnsi="Times New Roman" w:cs="Times New Roman"/>
          <w:sz w:val="24"/>
          <w:szCs w:val="24"/>
        </w:rPr>
      </w:pPr>
      <w:r>
        <w:rPr>
          <w:rFonts w:ascii="Times New Roman" w:hAnsi="Times New Roman" w:cs="Times New Roman"/>
          <w:sz w:val="24"/>
          <w:szCs w:val="24"/>
        </w:rPr>
        <w:tab/>
        <w:t xml:space="preserve">One </w:t>
      </w:r>
      <w:r w:rsidR="00972A27">
        <w:rPr>
          <w:rFonts w:ascii="Times New Roman" w:hAnsi="Times New Roman" w:cs="Times New Roman"/>
          <w:sz w:val="24"/>
          <w:szCs w:val="24"/>
        </w:rPr>
        <w:t>night, both families were gathered for a Christmas party. However, in this holy night, tragedy struck. While he and Touma were playing upstairs, a stray demon broke into their house and slaughtered both of their families.</w:t>
      </w:r>
      <w:r w:rsidR="006E0380">
        <w:rPr>
          <w:rFonts w:ascii="Times New Roman" w:hAnsi="Times New Roman" w:cs="Times New Roman"/>
          <w:sz w:val="24"/>
          <w:szCs w:val="24"/>
        </w:rPr>
        <w:t xml:space="preserve"> Upon inspecting the scene, they found many strange people scattered around the house, one such person was Sakurai Kosuke, the person who took them into the Konjou Clan and raised them as one of their members. After living in the residential area for two years before becoming hunters on their third year.</w:t>
      </w:r>
    </w:p>
    <w:p w14:paraId="063654C9" w14:textId="19429D50" w:rsidR="006E0380" w:rsidRDefault="006E0380" w:rsidP="00495FC7">
      <w:pPr>
        <w:rPr>
          <w:rFonts w:ascii="Times New Roman" w:hAnsi="Times New Roman" w:cs="Times New Roman"/>
          <w:sz w:val="24"/>
          <w:szCs w:val="24"/>
        </w:rPr>
      </w:pPr>
      <w:r>
        <w:rPr>
          <w:rFonts w:ascii="Times New Roman" w:hAnsi="Times New Roman" w:cs="Times New Roman"/>
          <w:sz w:val="24"/>
          <w:szCs w:val="24"/>
        </w:rPr>
        <w:tab/>
        <w:t xml:space="preserve">They were talented enough to be dispatched in missions after three months of training, but at the end of that year, they were betrayed by an ally that ended with Touma becoming afflicted </w:t>
      </w:r>
      <w:r w:rsidR="008806B4">
        <w:rPr>
          <w:rFonts w:ascii="Times New Roman" w:hAnsi="Times New Roman" w:cs="Times New Roman"/>
          <w:sz w:val="24"/>
          <w:szCs w:val="24"/>
        </w:rPr>
        <w:t>with a curse. One of his last few family members was cursed, but as he had no expertise in the field, he could not do anything to help find a cure, so he bit his lip and decided to comfort Touma by doing his best—being positive around him.</w:t>
      </w:r>
    </w:p>
    <w:p w14:paraId="7C9392EE" w14:textId="77777777" w:rsidR="00915501" w:rsidRDefault="00915501" w:rsidP="00495FC7">
      <w:pPr>
        <w:rPr>
          <w:rFonts w:ascii="Times New Roman" w:hAnsi="Times New Roman" w:cs="Times New Roman"/>
          <w:sz w:val="24"/>
          <w:szCs w:val="24"/>
        </w:rPr>
      </w:pPr>
    </w:p>
    <w:p w14:paraId="4BDFC714" w14:textId="77777777" w:rsidR="00495FC7" w:rsidRDefault="00495FC7" w:rsidP="00495FC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Wound</w:t>
      </w:r>
    </w:p>
    <w:p w14:paraId="589FBAC2" w14:textId="1B4BD54D" w:rsidR="008806B4" w:rsidRDefault="00495FC7" w:rsidP="00495FC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8806B4">
        <w:rPr>
          <w:rFonts w:ascii="Times New Roman" w:hAnsi="Times New Roman" w:cs="Times New Roman"/>
          <w:sz w:val="24"/>
          <w:szCs w:val="24"/>
        </w:rPr>
        <w:t>Inability to save an important person</w:t>
      </w:r>
    </w:p>
    <w:p w14:paraId="45BFDA2A" w14:textId="77777777" w:rsidR="008806B4" w:rsidRPr="0039018C" w:rsidRDefault="008806B4" w:rsidP="00495FC7">
      <w:pPr>
        <w:rPr>
          <w:rFonts w:ascii="Times New Roman" w:hAnsi="Times New Roman" w:cs="Times New Roman"/>
          <w:sz w:val="24"/>
          <w:szCs w:val="24"/>
        </w:rPr>
      </w:pPr>
    </w:p>
    <w:p w14:paraId="0AB57C59" w14:textId="77777777" w:rsidR="00495FC7" w:rsidRDefault="00495FC7" w:rsidP="00495FC7">
      <w:pPr>
        <w:rPr>
          <w:rFonts w:ascii="Times New Roman" w:hAnsi="Times New Roman" w:cs="Times New Roman"/>
          <w:i/>
          <w:iCs/>
          <w:sz w:val="24"/>
          <w:szCs w:val="24"/>
        </w:rPr>
      </w:pPr>
      <w:r>
        <w:rPr>
          <w:rFonts w:ascii="Times New Roman" w:hAnsi="Times New Roman" w:cs="Times New Roman"/>
          <w:i/>
          <w:iCs/>
          <w:sz w:val="24"/>
          <w:szCs w:val="24"/>
        </w:rPr>
        <w:tab/>
        <w:t>Fear</w:t>
      </w:r>
    </w:p>
    <w:p w14:paraId="6F701641" w14:textId="6D95D9CF" w:rsidR="00495FC7" w:rsidRDefault="00495FC7" w:rsidP="00495FC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8806B4">
        <w:rPr>
          <w:rFonts w:ascii="Times New Roman" w:hAnsi="Times New Roman" w:cs="Times New Roman"/>
          <w:sz w:val="24"/>
          <w:szCs w:val="24"/>
        </w:rPr>
        <w:t>Powerlessness</w:t>
      </w:r>
    </w:p>
    <w:p w14:paraId="55BD8633" w14:textId="13F8A23C" w:rsidR="008806B4" w:rsidRDefault="008806B4"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sing Family</w:t>
      </w:r>
    </w:p>
    <w:p w14:paraId="3A12B719" w14:textId="77777777"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7B06FABE" w14:textId="77777777"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cause of these:</w:t>
      </w:r>
    </w:p>
    <w:p w14:paraId="55CE41DC" w14:textId="656D925D" w:rsidR="00495FC7" w:rsidRDefault="008806B4"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ill avoid situations where he cannot do anything</w:t>
      </w:r>
    </w:p>
    <w:p w14:paraId="3794F21F" w14:textId="17EE3CD2" w:rsidR="008806B4" w:rsidRDefault="008806B4"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321C2">
        <w:rPr>
          <w:rFonts w:ascii="Times New Roman" w:hAnsi="Times New Roman" w:cs="Times New Roman"/>
          <w:sz w:val="24"/>
          <w:szCs w:val="24"/>
        </w:rPr>
        <w:t>Threatened and vulnerable when an important person is in danger</w:t>
      </w:r>
    </w:p>
    <w:p w14:paraId="29A011FE" w14:textId="40392B62" w:rsidR="008321C2" w:rsidRDefault="008321C2"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Hides fear through a mask of positivity</w:t>
      </w:r>
    </w:p>
    <w:p w14:paraId="6C421A03" w14:textId="57E903B8" w:rsidR="008321C2" w:rsidRDefault="008321C2"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He keeps a positive attitude that comforts Touma a little</w:t>
      </w:r>
    </w:p>
    <w:p w14:paraId="2140834F" w14:textId="1C5BC89D" w:rsidR="008321C2" w:rsidRDefault="008321C2"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He would drop everything for family</w:t>
      </w:r>
    </w:p>
    <w:p w14:paraId="082BE85C" w14:textId="01AA9D85" w:rsidR="008321C2" w:rsidRDefault="008321C2"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elf-esteem steadily diminishes as nothing changes</w:t>
      </w:r>
    </w:p>
    <w:p w14:paraId="0969B07E" w14:textId="77777777" w:rsidR="008321C2" w:rsidRPr="0039018C" w:rsidRDefault="008321C2" w:rsidP="00495FC7">
      <w:pPr>
        <w:rPr>
          <w:rFonts w:ascii="Times New Roman" w:hAnsi="Times New Roman" w:cs="Times New Roman"/>
          <w:sz w:val="24"/>
          <w:szCs w:val="24"/>
        </w:rPr>
      </w:pPr>
    </w:p>
    <w:p w14:paraId="64C1720E" w14:textId="77777777" w:rsidR="00495FC7" w:rsidRDefault="00495FC7" w:rsidP="00495FC7">
      <w:pPr>
        <w:rPr>
          <w:rFonts w:ascii="Times New Roman" w:hAnsi="Times New Roman" w:cs="Times New Roman"/>
          <w:i/>
          <w:iCs/>
          <w:sz w:val="24"/>
          <w:szCs w:val="24"/>
        </w:rPr>
      </w:pPr>
      <w:r>
        <w:rPr>
          <w:rFonts w:ascii="Times New Roman" w:hAnsi="Times New Roman" w:cs="Times New Roman"/>
          <w:i/>
          <w:iCs/>
          <w:sz w:val="24"/>
          <w:szCs w:val="24"/>
        </w:rPr>
        <w:tab/>
        <w:t>Lie</w:t>
      </w:r>
    </w:p>
    <w:p w14:paraId="6C417AD2" w14:textId="741EEBFB" w:rsidR="00495FC7" w:rsidRDefault="00495FC7" w:rsidP="00495FC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8321C2">
        <w:rPr>
          <w:rFonts w:ascii="Times New Roman" w:hAnsi="Times New Roman" w:cs="Times New Roman"/>
          <w:sz w:val="24"/>
          <w:szCs w:val="24"/>
        </w:rPr>
        <w:t>I’m useless</w:t>
      </w:r>
    </w:p>
    <w:p w14:paraId="5E400BF1" w14:textId="77777777" w:rsidR="008321C2" w:rsidRPr="0039018C" w:rsidRDefault="008321C2" w:rsidP="00495FC7">
      <w:pPr>
        <w:rPr>
          <w:rFonts w:ascii="Times New Roman" w:hAnsi="Times New Roman" w:cs="Times New Roman"/>
          <w:sz w:val="24"/>
          <w:szCs w:val="24"/>
        </w:rPr>
      </w:pPr>
    </w:p>
    <w:p w14:paraId="2711AE2C" w14:textId="77777777" w:rsidR="00495FC7" w:rsidRDefault="00495FC7" w:rsidP="00495FC7">
      <w:pPr>
        <w:rPr>
          <w:rFonts w:ascii="Times New Roman" w:hAnsi="Times New Roman" w:cs="Times New Roman"/>
          <w:i/>
          <w:iCs/>
          <w:sz w:val="24"/>
          <w:szCs w:val="24"/>
        </w:rPr>
      </w:pPr>
      <w:r>
        <w:rPr>
          <w:rFonts w:ascii="Times New Roman" w:hAnsi="Times New Roman" w:cs="Times New Roman"/>
          <w:i/>
          <w:iCs/>
          <w:sz w:val="24"/>
          <w:szCs w:val="24"/>
        </w:rPr>
        <w:lastRenderedPageBreak/>
        <w:tab/>
        <w:t>Secrets</w:t>
      </w:r>
    </w:p>
    <w:p w14:paraId="6C538667" w14:textId="5339FE9F" w:rsidR="00495FC7" w:rsidRDefault="00495FC7" w:rsidP="00495FC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8321C2">
        <w:rPr>
          <w:rFonts w:ascii="Times New Roman" w:hAnsi="Times New Roman" w:cs="Times New Roman"/>
          <w:sz w:val="24"/>
          <w:szCs w:val="24"/>
        </w:rPr>
        <w:t>N/A</w:t>
      </w:r>
    </w:p>
    <w:p w14:paraId="5B581501" w14:textId="77777777" w:rsidR="00495FC7" w:rsidRPr="0039018C" w:rsidRDefault="00495FC7" w:rsidP="00495FC7">
      <w:pPr>
        <w:rPr>
          <w:rFonts w:ascii="Times New Roman" w:hAnsi="Times New Roman" w:cs="Times New Roman"/>
          <w:sz w:val="24"/>
          <w:szCs w:val="24"/>
        </w:rPr>
      </w:pPr>
    </w:p>
    <w:p w14:paraId="5D2A9D4E" w14:textId="77777777" w:rsidR="00495FC7" w:rsidRPr="00B72102" w:rsidRDefault="00495FC7" w:rsidP="00495FC7">
      <w:pPr>
        <w:rPr>
          <w:rFonts w:ascii="Times New Roman" w:hAnsi="Times New Roman" w:cs="Times New Roman"/>
          <w:b/>
          <w:bCs/>
          <w:sz w:val="24"/>
          <w:szCs w:val="24"/>
        </w:rPr>
      </w:pPr>
      <w:r w:rsidRPr="00B72102">
        <w:rPr>
          <w:rFonts w:ascii="Times New Roman" w:hAnsi="Times New Roman" w:cs="Times New Roman"/>
          <w:b/>
          <w:bCs/>
          <w:sz w:val="24"/>
          <w:szCs w:val="24"/>
        </w:rPr>
        <w:t>Personality:</w:t>
      </w:r>
    </w:p>
    <w:p w14:paraId="46E1A04A" w14:textId="77777777" w:rsidR="00495FC7" w:rsidRDefault="00495FC7" w:rsidP="00495FC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Traits</w:t>
      </w:r>
    </w:p>
    <w:p w14:paraId="58CF0063" w14:textId="77777777" w:rsidR="00495FC7" w:rsidRDefault="00495FC7" w:rsidP="00495FC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Influencers/Role Models</w:t>
      </w:r>
    </w:p>
    <w:p w14:paraId="184EB713" w14:textId="5E2FA15C" w:rsidR="00495FC7" w:rsidRDefault="00415A08" w:rsidP="00415A08">
      <w:pPr>
        <w:ind w:left="1440" w:firstLine="720"/>
        <w:rPr>
          <w:rFonts w:ascii="Times New Roman" w:hAnsi="Times New Roman" w:cs="Times New Roman"/>
          <w:sz w:val="24"/>
          <w:szCs w:val="24"/>
        </w:rPr>
      </w:pPr>
      <w:r>
        <w:rPr>
          <w:rFonts w:ascii="Times New Roman" w:hAnsi="Times New Roman" w:cs="Times New Roman"/>
          <w:sz w:val="24"/>
          <w:szCs w:val="24"/>
        </w:rPr>
        <w:t>His family, for teaching and raising him to be a positive person and always try to find the good in others</w:t>
      </w:r>
    </w:p>
    <w:p w14:paraId="644E3B88" w14:textId="51537E04" w:rsidR="00415A08" w:rsidRDefault="00415A08" w:rsidP="00415A08">
      <w:pPr>
        <w:ind w:left="1440" w:firstLine="720"/>
        <w:rPr>
          <w:rFonts w:ascii="Times New Roman" w:hAnsi="Times New Roman" w:cs="Times New Roman"/>
          <w:sz w:val="24"/>
          <w:szCs w:val="24"/>
        </w:rPr>
      </w:pPr>
      <w:r>
        <w:rPr>
          <w:rFonts w:ascii="Times New Roman" w:hAnsi="Times New Roman" w:cs="Times New Roman"/>
          <w:sz w:val="24"/>
          <w:szCs w:val="24"/>
        </w:rPr>
        <w:t>Touma, for being his best friend and teaching him the importance of intrapersonal relationships</w:t>
      </w:r>
    </w:p>
    <w:p w14:paraId="0B162F7B" w14:textId="14EDDF14" w:rsidR="00415A08" w:rsidRDefault="00415A08" w:rsidP="00415A08">
      <w:pPr>
        <w:ind w:left="1440" w:firstLine="720"/>
        <w:rPr>
          <w:rFonts w:ascii="Times New Roman" w:hAnsi="Times New Roman" w:cs="Times New Roman"/>
          <w:sz w:val="24"/>
          <w:szCs w:val="24"/>
        </w:rPr>
      </w:pPr>
      <w:r>
        <w:rPr>
          <w:rFonts w:ascii="Times New Roman" w:hAnsi="Times New Roman" w:cs="Times New Roman"/>
          <w:sz w:val="24"/>
          <w:szCs w:val="24"/>
        </w:rPr>
        <w:t xml:space="preserve">Sakurai, for teaching him how to be disciplined and </w:t>
      </w:r>
      <w:r w:rsidR="00BD09C4">
        <w:rPr>
          <w:rFonts w:ascii="Times New Roman" w:hAnsi="Times New Roman" w:cs="Times New Roman"/>
          <w:sz w:val="24"/>
          <w:szCs w:val="24"/>
        </w:rPr>
        <w:t>raising him to be a proper hunter and upstanding person</w:t>
      </w:r>
    </w:p>
    <w:p w14:paraId="1ED216F7" w14:textId="77777777" w:rsidR="00495FC7" w:rsidRDefault="00495FC7" w:rsidP="00495FC7">
      <w:pPr>
        <w:rPr>
          <w:rFonts w:ascii="Times New Roman" w:hAnsi="Times New Roman" w:cs="Times New Roman"/>
          <w:sz w:val="24"/>
          <w:szCs w:val="24"/>
        </w:rPr>
      </w:pPr>
    </w:p>
    <w:p w14:paraId="7CC7CB02" w14:textId="77777777"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st Achievements and Sources of Pride</w:t>
      </w:r>
    </w:p>
    <w:p w14:paraId="17C3FE4B" w14:textId="52816CF9"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D09C4">
        <w:rPr>
          <w:rFonts w:ascii="Times New Roman" w:hAnsi="Times New Roman" w:cs="Times New Roman"/>
          <w:sz w:val="24"/>
          <w:szCs w:val="24"/>
        </w:rPr>
        <w:t>N/A</w:t>
      </w:r>
    </w:p>
    <w:p w14:paraId="54FF52BE" w14:textId="77777777"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62163882" w14:textId="77777777"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thics and Values</w:t>
      </w:r>
    </w:p>
    <w:p w14:paraId="0982CC3D" w14:textId="02876D37" w:rsidR="00495FC7" w:rsidRDefault="00BD09C4" w:rsidP="00BD09C4">
      <w:pPr>
        <w:ind w:left="1440" w:firstLine="720"/>
        <w:rPr>
          <w:rFonts w:ascii="Times New Roman" w:hAnsi="Times New Roman" w:cs="Times New Roman"/>
          <w:sz w:val="24"/>
          <w:szCs w:val="24"/>
        </w:rPr>
      </w:pPr>
      <w:r>
        <w:rPr>
          <w:rFonts w:ascii="Times New Roman" w:hAnsi="Times New Roman" w:cs="Times New Roman"/>
          <w:sz w:val="24"/>
          <w:szCs w:val="24"/>
        </w:rPr>
        <w:t>There’s good in everyone, but its hard to see that unless to try to think about it from their perspective</w:t>
      </w:r>
    </w:p>
    <w:p w14:paraId="79E2010B" w14:textId="77777777" w:rsidR="00495FC7" w:rsidRDefault="00495FC7" w:rsidP="00495FC7">
      <w:pPr>
        <w:rPr>
          <w:rFonts w:ascii="Times New Roman" w:hAnsi="Times New Roman" w:cs="Times New Roman"/>
          <w:sz w:val="24"/>
          <w:szCs w:val="24"/>
        </w:rPr>
      </w:pPr>
    </w:p>
    <w:p w14:paraId="6E4F0EBC" w14:textId="77777777"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nvironmental Contributions</w:t>
      </w:r>
    </w:p>
    <w:p w14:paraId="69F5395B" w14:textId="2C6B0B28" w:rsidR="00495FC7" w:rsidRDefault="00BD09C4" w:rsidP="00BD09C4">
      <w:pPr>
        <w:ind w:left="1440" w:firstLine="720"/>
        <w:rPr>
          <w:rFonts w:ascii="Times New Roman" w:hAnsi="Times New Roman" w:cs="Times New Roman"/>
          <w:sz w:val="24"/>
          <w:szCs w:val="24"/>
        </w:rPr>
      </w:pPr>
      <w:r>
        <w:rPr>
          <w:rFonts w:ascii="Times New Roman" w:hAnsi="Times New Roman" w:cs="Times New Roman"/>
          <w:sz w:val="24"/>
          <w:szCs w:val="24"/>
        </w:rPr>
        <w:t>Being raised in a normal house and the Konjou clan taught them how different other people can live and learned how to respect that, not to mention becoming skilled in combat.</w:t>
      </w:r>
    </w:p>
    <w:p w14:paraId="7FA64A05" w14:textId="77777777" w:rsidR="00495FC7" w:rsidRDefault="00495FC7" w:rsidP="00495FC7">
      <w:pPr>
        <w:rPr>
          <w:rFonts w:ascii="Times New Roman" w:hAnsi="Times New Roman" w:cs="Times New Roman"/>
          <w:sz w:val="24"/>
          <w:szCs w:val="24"/>
        </w:rPr>
      </w:pPr>
    </w:p>
    <w:p w14:paraId="2972AC96" w14:textId="77777777"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2F53B941" w14:textId="43E3B610" w:rsidR="00495FC7" w:rsidRDefault="00495FC7" w:rsidP="00FB6C86">
      <w:pPr>
        <w:ind w:left="1440" w:firstLine="720"/>
        <w:rPr>
          <w:rFonts w:ascii="Times New Roman" w:hAnsi="Times New Roman" w:cs="Times New Roman"/>
          <w:sz w:val="24"/>
          <w:szCs w:val="24"/>
        </w:rPr>
      </w:pPr>
      <w:r>
        <w:rPr>
          <w:rFonts w:ascii="Times New Roman" w:hAnsi="Times New Roman" w:cs="Times New Roman"/>
          <w:sz w:val="24"/>
          <w:szCs w:val="24"/>
        </w:rPr>
        <w:t>A</w:t>
      </w:r>
      <w:r w:rsidR="00BD09C4">
        <w:rPr>
          <w:rFonts w:ascii="Times New Roman" w:hAnsi="Times New Roman" w:cs="Times New Roman"/>
          <w:sz w:val="24"/>
          <w:szCs w:val="24"/>
        </w:rPr>
        <w:t xml:space="preserve">daptable, Alert, Ambitious, Appreciative, Calm, Creative, Easygoing, Empathetic, Enthusiastic, Extroverted, Focused, </w:t>
      </w:r>
      <w:r w:rsidR="00FB6C86">
        <w:rPr>
          <w:rFonts w:ascii="Times New Roman" w:hAnsi="Times New Roman" w:cs="Times New Roman"/>
          <w:sz w:val="24"/>
          <w:szCs w:val="24"/>
        </w:rPr>
        <w:t>Friendly, Funny, Happy, Idealistic, Just, Observant, Optimistic, Passionate, Perceptive, Playful, Resourceful, Socially Aware, Spontaneous, Supportive, Wholesome</w:t>
      </w:r>
    </w:p>
    <w:p w14:paraId="39F6C662" w14:textId="77777777" w:rsidR="00495FC7" w:rsidRDefault="00495FC7" w:rsidP="00495FC7">
      <w:pPr>
        <w:rPr>
          <w:rFonts w:ascii="Times New Roman" w:hAnsi="Times New Roman" w:cs="Times New Roman"/>
          <w:i/>
          <w:iCs/>
          <w:sz w:val="24"/>
          <w:szCs w:val="24"/>
        </w:rPr>
      </w:pPr>
      <w:r>
        <w:rPr>
          <w:rFonts w:ascii="Times New Roman" w:hAnsi="Times New Roman" w:cs="Times New Roman"/>
          <w:sz w:val="24"/>
          <w:szCs w:val="24"/>
        </w:rPr>
        <w:tab/>
      </w:r>
    </w:p>
    <w:p w14:paraId="4B257A4A" w14:textId="77777777" w:rsidR="00495FC7" w:rsidRDefault="00495FC7" w:rsidP="00495FC7">
      <w:pPr>
        <w:rPr>
          <w:rFonts w:ascii="Times New Roman" w:hAnsi="Times New Roman" w:cs="Times New Roman"/>
          <w:i/>
          <w:iCs/>
          <w:sz w:val="24"/>
          <w:szCs w:val="24"/>
        </w:rPr>
      </w:pPr>
      <w:r>
        <w:rPr>
          <w:rFonts w:ascii="Times New Roman" w:hAnsi="Times New Roman" w:cs="Times New Roman"/>
          <w:i/>
          <w:iCs/>
          <w:sz w:val="24"/>
          <w:szCs w:val="24"/>
        </w:rPr>
        <w:lastRenderedPageBreak/>
        <w:tab/>
        <w:t>Negative Traits</w:t>
      </w:r>
    </w:p>
    <w:p w14:paraId="77D136CE" w14:textId="77777777" w:rsidR="00495FC7" w:rsidRDefault="00495FC7" w:rsidP="00495FC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Bad Influencers/Role Models</w:t>
      </w:r>
    </w:p>
    <w:p w14:paraId="30307971" w14:textId="43CEE002" w:rsidR="00495FC7" w:rsidRDefault="00FB6C86" w:rsidP="00FB6C86">
      <w:pPr>
        <w:ind w:left="1440" w:firstLine="720"/>
        <w:rPr>
          <w:rFonts w:ascii="Times New Roman" w:hAnsi="Times New Roman" w:cs="Times New Roman"/>
          <w:sz w:val="24"/>
          <w:szCs w:val="24"/>
        </w:rPr>
      </w:pPr>
      <w:r>
        <w:rPr>
          <w:rFonts w:ascii="Times New Roman" w:hAnsi="Times New Roman" w:cs="Times New Roman"/>
          <w:sz w:val="24"/>
          <w:szCs w:val="24"/>
        </w:rPr>
        <w:t>The demon, for breaking in their house and slaughtering both his and Touma’s family, taking away his childhood innocence</w:t>
      </w:r>
    </w:p>
    <w:p w14:paraId="72747CAC" w14:textId="7CADD2CD" w:rsidR="00926EB4" w:rsidRDefault="00926EB4" w:rsidP="00FB6C86">
      <w:pPr>
        <w:ind w:left="1440" w:firstLine="720"/>
        <w:rPr>
          <w:rFonts w:ascii="Times New Roman" w:hAnsi="Times New Roman" w:cs="Times New Roman"/>
          <w:sz w:val="24"/>
          <w:szCs w:val="24"/>
        </w:rPr>
      </w:pPr>
      <w:r>
        <w:rPr>
          <w:rFonts w:ascii="Times New Roman" w:hAnsi="Times New Roman" w:cs="Times New Roman"/>
          <w:sz w:val="24"/>
          <w:szCs w:val="24"/>
        </w:rPr>
        <w:t>That one hunter, for suggesting to use him and Touma, the victims of the event, as an excuse to cover up the incident.</w:t>
      </w:r>
    </w:p>
    <w:p w14:paraId="4EAFC096" w14:textId="77777777"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477C20D8" w14:textId="77777777"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just/Unfair Experiences</w:t>
      </w:r>
    </w:p>
    <w:p w14:paraId="0004DCF5" w14:textId="0A3DB604"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926EB4">
        <w:rPr>
          <w:rFonts w:ascii="Times New Roman" w:hAnsi="Times New Roman" w:cs="Times New Roman"/>
          <w:sz w:val="24"/>
          <w:szCs w:val="24"/>
        </w:rPr>
        <w:t>Having his family slaughtered by a stray demon</w:t>
      </w:r>
    </w:p>
    <w:p w14:paraId="7C7C7890" w14:textId="23A58D14" w:rsidR="00926EB4" w:rsidRDefault="00926EB4"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itnessing Daiki betray them and curse Touma</w:t>
      </w:r>
    </w:p>
    <w:p w14:paraId="559D585A" w14:textId="77777777" w:rsidR="00495FC7" w:rsidRDefault="00495FC7" w:rsidP="00495FC7">
      <w:pPr>
        <w:rPr>
          <w:rFonts w:ascii="Times New Roman" w:hAnsi="Times New Roman" w:cs="Times New Roman"/>
          <w:sz w:val="24"/>
          <w:szCs w:val="24"/>
        </w:rPr>
      </w:pPr>
    </w:p>
    <w:p w14:paraId="10535B20" w14:textId="77777777"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inful Memories</w:t>
      </w:r>
    </w:p>
    <w:p w14:paraId="68DBA793" w14:textId="6C6B0638"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F2795F">
        <w:rPr>
          <w:rFonts w:ascii="Times New Roman" w:hAnsi="Times New Roman" w:cs="Times New Roman"/>
          <w:sz w:val="24"/>
          <w:szCs w:val="24"/>
        </w:rPr>
        <w:t>Seeing Touma suffer from the curse day after day</w:t>
      </w:r>
    </w:p>
    <w:p w14:paraId="4DB8A125" w14:textId="77777777"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3F0AF41D" w14:textId="77777777"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Negative Life Lessons</w:t>
      </w:r>
    </w:p>
    <w:p w14:paraId="2243D70D" w14:textId="6BD768F0" w:rsidR="00495FC7" w:rsidRDefault="00F2795F" w:rsidP="00F2795F">
      <w:pPr>
        <w:ind w:left="1440" w:firstLine="720"/>
        <w:rPr>
          <w:rFonts w:ascii="Times New Roman" w:hAnsi="Times New Roman" w:cs="Times New Roman"/>
          <w:sz w:val="24"/>
          <w:szCs w:val="24"/>
        </w:rPr>
      </w:pPr>
      <w:r>
        <w:rPr>
          <w:rFonts w:ascii="Times New Roman" w:hAnsi="Times New Roman" w:cs="Times New Roman"/>
          <w:sz w:val="24"/>
          <w:szCs w:val="24"/>
        </w:rPr>
        <w:t>The world is cruel and all you can’t do anything about these spontaneous events</w:t>
      </w:r>
    </w:p>
    <w:p w14:paraId="1F9DD163" w14:textId="77777777" w:rsidR="00495FC7" w:rsidRDefault="00495FC7" w:rsidP="00495FC7">
      <w:pPr>
        <w:rPr>
          <w:rFonts w:ascii="Times New Roman" w:hAnsi="Times New Roman" w:cs="Times New Roman"/>
          <w:sz w:val="24"/>
          <w:szCs w:val="24"/>
        </w:rPr>
      </w:pPr>
    </w:p>
    <w:p w14:paraId="04767745" w14:textId="77777777"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4FCA3D4D" w14:textId="70C695BD"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6205A">
        <w:rPr>
          <w:rFonts w:ascii="Times New Roman" w:hAnsi="Times New Roman" w:cs="Times New Roman"/>
          <w:sz w:val="24"/>
          <w:szCs w:val="24"/>
        </w:rPr>
        <w:t xml:space="preserve">Confrontational, Inattentive, </w:t>
      </w:r>
      <w:r w:rsidR="00184CE8">
        <w:rPr>
          <w:rFonts w:ascii="Times New Roman" w:hAnsi="Times New Roman" w:cs="Times New Roman"/>
          <w:sz w:val="24"/>
          <w:szCs w:val="24"/>
        </w:rPr>
        <w:t>Insecure, Nervous, Oversensitive</w:t>
      </w:r>
    </w:p>
    <w:p w14:paraId="1C9E8565" w14:textId="77777777" w:rsidR="00495FC7" w:rsidRPr="0039018C" w:rsidRDefault="00495FC7" w:rsidP="00495FC7">
      <w:pPr>
        <w:rPr>
          <w:rFonts w:ascii="Times New Roman" w:hAnsi="Times New Roman" w:cs="Times New Roman"/>
          <w:sz w:val="24"/>
          <w:szCs w:val="24"/>
        </w:rPr>
      </w:pPr>
    </w:p>
    <w:p w14:paraId="0870460B" w14:textId="77777777" w:rsidR="00495FC7" w:rsidRPr="00B72102" w:rsidRDefault="00495FC7" w:rsidP="00495FC7">
      <w:pPr>
        <w:rPr>
          <w:rFonts w:ascii="Times New Roman" w:hAnsi="Times New Roman" w:cs="Times New Roman"/>
          <w:b/>
          <w:bCs/>
          <w:sz w:val="24"/>
          <w:szCs w:val="24"/>
        </w:rPr>
      </w:pPr>
      <w:r w:rsidRPr="00B72102">
        <w:rPr>
          <w:rFonts w:ascii="Times New Roman" w:hAnsi="Times New Roman" w:cs="Times New Roman"/>
          <w:b/>
          <w:bCs/>
          <w:sz w:val="24"/>
          <w:szCs w:val="24"/>
        </w:rPr>
        <w:t>Behavior:</w:t>
      </w:r>
    </w:p>
    <w:p w14:paraId="563BB902" w14:textId="77777777" w:rsidR="00495FC7" w:rsidRDefault="00495FC7" w:rsidP="00495FC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Core Behavior</w:t>
      </w:r>
    </w:p>
    <w:p w14:paraId="4C357797" w14:textId="0DF9A357" w:rsidR="00495FC7" w:rsidRDefault="00495FC7" w:rsidP="00495FC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184CE8">
        <w:rPr>
          <w:rFonts w:ascii="Times New Roman" w:hAnsi="Times New Roman" w:cs="Times New Roman"/>
          <w:sz w:val="24"/>
          <w:szCs w:val="24"/>
        </w:rPr>
        <w:t>Positive Optimism Beacon</w:t>
      </w:r>
    </w:p>
    <w:p w14:paraId="3A39AAFB" w14:textId="77777777" w:rsidR="00495FC7" w:rsidRDefault="00495FC7" w:rsidP="00495FC7">
      <w:pPr>
        <w:rPr>
          <w:rFonts w:ascii="Times New Roman" w:hAnsi="Times New Roman" w:cs="Times New Roman"/>
          <w:sz w:val="24"/>
          <w:szCs w:val="24"/>
        </w:rPr>
      </w:pPr>
    </w:p>
    <w:p w14:paraId="516131D4" w14:textId="77777777" w:rsidR="00495FC7" w:rsidRDefault="00495FC7" w:rsidP="00495FC7">
      <w:pPr>
        <w:rPr>
          <w:rFonts w:ascii="Times New Roman" w:hAnsi="Times New Roman" w:cs="Times New Roman"/>
          <w:i/>
          <w:iCs/>
          <w:sz w:val="24"/>
          <w:szCs w:val="24"/>
        </w:rPr>
      </w:pPr>
      <w:r>
        <w:rPr>
          <w:rFonts w:ascii="Times New Roman" w:hAnsi="Times New Roman" w:cs="Times New Roman"/>
          <w:sz w:val="24"/>
          <w:szCs w:val="24"/>
        </w:rPr>
        <w:tab/>
      </w:r>
      <w:r w:rsidRPr="0039018C">
        <w:rPr>
          <w:rFonts w:ascii="Times New Roman" w:hAnsi="Times New Roman" w:cs="Times New Roman"/>
          <w:i/>
          <w:iCs/>
          <w:sz w:val="24"/>
          <w:szCs w:val="24"/>
        </w:rPr>
        <w:t>Emotional Range</w:t>
      </w:r>
    </w:p>
    <w:p w14:paraId="18C17945" w14:textId="45CCF8B7"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d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84CE8">
        <w:rPr>
          <w:rFonts w:ascii="Times New Roman" w:hAnsi="Times New Roman" w:cs="Times New Roman"/>
          <w:sz w:val="24"/>
          <w:szCs w:val="24"/>
        </w:rPr>
        <w:t>Stays still</w:t>
      </w:r>
    </w:p>
    <w:p w14:paraId="51560B15" w14:textId="6E8207FD"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essed:</w:t>
      </w:r>
      <w:r>
        <w:rPr>
          <w:rFonts w:ascii="Times New Roman" w:hAnsi="Times New Roman" w:cs="Times New Roman"/>
          <w:sz w:val="24"/>
          <w:szCs w:val="24"/>
        </w:rPr>
        <w:tab/>
      </w:r>
      <w:r>
        <w:rPr>
          <w:rFonts w:ascii="Times New Roman" w:hAnsi="Times New Roman" w:cs="Times New Roman"/>
          <w:sz w:val="24"/>
          <w:szCs w:val="24"/>
        </w:rPr>
        <w:tab/>
      </w:r>
      <w:r w:rsidR="00184CE8">
        <w:rPr>
          <w:rFonts w:ascii="Times New Roman" w:hAnsi="Times New Roman" w:cs="Times New Roman"/>
          <w:sz w:val="24"/>
          <w:szCs w:val="24"/>
        </w:rPr>
        <w:t>Becomes easily irritated</w:t>
      </w:r>
    </w:p>
    <w:p w14:paraId="6CF3F540" w14:textId="17522052" w:rsidR="00495FC7" w:rsidRDefault="00495FC7" w:rsidP="00495FC7">
      <w:pPr>
        <w:ind w:left="3600" w:hanging="2160"/>
        <w:rPr>
          <w:rFonts w:ascii="Times New Roman" w:hAnsi="Times New Roman" w:cs="Times New Roman"/>
          <w:sz w:val="24"/>
          <w:szCs w:val="24"/>
        </w:rPr>
      </w:pPr>
      <w:r>
        <w:rPr>
          <w:rFonts w:ascii="Times New Roman" w:hAnsi="Times New Roman" w:cs="Times New Roman"/>
          <w:sz w:val="24"/>
          <w:szCs w:val="24"/>
        </w:rPr>
        <w:t>Exhausted:</w:t>
      </w:r>
      <w:r>
        <w:rPr>
          <w:rFonts w:ascii="Times New Roman" w:hAnsi="Times New Roman" w:cs="Times New Roman"/>
          <w:sz w:val="24"/>
          <w:szCs w:val="24"/>
        </w:rPr>
        <w:tab/>
      </w:r>
      <w:r w:rsidR="00184CE8">
        <w:rPr>
          <w:rFonts w:ascii="Times New Roman" w:hAnsi="Times New Roman" w:cs="Times New Roman"/>
          <w:sz w:val="24"/>
          <w:szCs w:val="24"/>
        </w:rPr>
        <w:t>Becomes less attentive</w:t>
      </w:r>
    </w:p>
    <w:p w14:paraId="6614832C" w14:textId="10DDB7F5" w:rsidR="00495FC7" w:rsidRDefault="00495FC7" w:rsidP="00495FC7">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Inebriated:</w:t>
      </w:r>
      <w:r>
        <w:rPr>
          <w:rFonts w:ascii="Times New Roman" w:hAnsi="Times New Roman" w:cs="Times New Roman"/>
          <w:sz w:val="24"/>
          <w:szCs w:val="24"/>
        </w:rPr>
        <w:tab/>
      </w:r>
      <w:r>
        <w:rPr>
          <w:rFonts w:ascii="Times New Roman" w:hAnsi="Times New Roman" w:cs="Times New Roman"/>
          <w:sz w:val="24"/>
          <w:szCs w:val="24"/>
        </w:rPr>
        <w:tab/>
      </w:r>
      <w:r w:rsidR="00184CE8">
        <w:rPr>
          <w:rFonts w:ascii="Times New Roman" w:hAnsi="Times New Roman" w:cs="Times New Roman"/>
          <w:sz w:val="24"/>
          <w:szCs w:val="24"/>
        </w:rPr>
        <w:t>Dunno</w:t>
      </w:r>
    </w:p>
    <w:p w14:paraId="3BF9109E" w14:textId="3A003704"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verstimulated:</w:t>
      </w:r>
      <w:r>
        <w:rPr>
          <w:rFonts w:ascii="Times New Roman" w:hAnsi="Times New Roman" w:cs="Times New Roman"/>
          <w:sz w:val="24"/>
          <w:szCs w:val="24"/>
        </w:rPr>
        <w:tab/>
      </w:r>
      <w:r w:rsidR="00184CE8">
        <w:rPr>
          <w:rFonts w:ascii="Times New Roman" w:hAnsi="Times New Roman" w:cs="Times New Roman"/>
          <w:sz w:val="24"/>
          <w:szCs w:val="24"/>
        </w:rPr>
        <w:t>Makes stupid decisions</w:t>
      </w:r>
    </w:p>
    <w:p w14:paraId="5CFF4ADF" w14:textId="657B9C19"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nxious:</w:t>
      </w:r>
      <w:r>
        <w:rPr>
          <w:rFonts w:ascii="Times New Roman" w:hAnsi="Times New Roman" w:cs="Times New Roman"/>
          <w:sz w:val="24"/>
          <w:szCs w:val="24"/>
        </w:rPr>
        <w:tab/>
      </w:r>
      <w:r>
        <w:rPr>
          <w:rFonts w:ascii="Times New Roman" w:hAnsi="Times New Roman" w:cs="Times New Roman"/>
          <w:sz w:val="24"/>
          <w:szCs w:val="24"/>
        </w:rPr>
        <w:tab/>
      </w:r>
      <w:r w:rsidR="00184CE8">
        <w:rPr>
          <w:rFonts w:ascii="Times New Roman" w:hAnsi="Times New Roman" w:cs="Times New Roman"/>
          <w:sz w:val="24"/>
          <w:szCs w:val="24"/>
        </w:rPr>
        <w:t>Always compelled to fix things immediately</w:t>
      </w:r>
    </w:p>
    <w:p w14:paraId="48E8462C" w14:textId="3A2B3A61"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istracted:</w:t>
      </w:r>
      <w:r>
        <w:rPr>
          <w:rFonts w:ascii="Times New Roman" w:hAnsi="Times New Roman" w:cs="Times New Roman"/>
          <w:sz w:val="24"/>
          <w:szCs w:val="24"/>
        </w:rPr>
        <w:tab/>
      </w:r>
      <w:r>
        <w:rPr>
          <w:rFonts w:ascii="Times New Roman" w:hAnsi="Times New Roman" w:cs="Times New Roman"/>
          <w:sz w:val="24"/>
          <w:szCs w:val="24"/>
        </w:rPr>
        <w:tab/>
      </w:r>
      <w:r w:rsidR="00184CE8">
        <w:rPr>
          <w:rFonts w:ascii="Times New Roman" w:hAnsi="Times New Roman" w:cs="Times New Roman"/>
          <w:sz w:val="24"/>
          <w:szCs w:val="24"/>
        </w:rPr>
        <w:t>Loses track of conversation</w:t>
      </w:r>
    </w:p>
    <w:p w14:paraId="11D8D4D0" w14:textId="41C60779"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or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84CE8">
        <w:rPr>
          <w:rFonts w:ascii="Times New Roman" w:hAnsi="Times New Roman" w:cs="Times New Roman"/>
          <w:sz w:val="24"/>
          <w:szCs w:val="24"/>
        </w:rPr>
        <w:t>Thinks about other things</w:t>
      </w:r>
    </w:p>
    <w:p w14:paraId="4668E656" w14:textId="5C775A92"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ttraction:</w:t>
      </w:r>
      <w:r>
        <w:rPr>
          <w:rFonts w:ascii="Times New Roman" w:hAnsi="Times New Roman" w:cs="Times New Roman"/>
          <w:sz w:val="24"/>
          <w:szCs w:val="24"/>
        </w:rPr>
        <w:tab/>
      </w:r>
      <w:r>
        <w:rPr>
          <w:rFonts w:ascii="Times New Roman" w:hAnsi="Times New Roman" w:cs="Times New Roman"/>
          <w:sz w:val="24"/>
          <w:szCs w:val="24"/>
        </w:rPr>
        <w:tab/>
      </w:r>
      <w:r w:rsidR="00184CE8">
        <w:rPr>
          <w:rFonts w:ascii="Times New Roman" w:hAnsi="Times New Roman" w:cs="Times New Roman"/>
          <w:sz w:val="24"/>
          <w:szCs w:val="24"/>
        </w:rPr>
        <w:t>Becomes reserved</w:t>
      </w:r>
    </w:p>
    <w:p w14:paraId="4159429D" w14:textId="2493D699"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roused:</w:t>
      </w:r>
      <w:r>
        <w:rPr>
          <w:rFonts w:ascii="Times New Roman" w:hAnsi="Times New Roman" w:cs="Times New Roman"/>
          <w:sz w:val="24"/>
          <w:szCs w:val="24"/>
        </w:rPr>
        <w:tab/>
      </w:r>
      <w:r>
        <w:rPr>
          <w:rFonts w:ascii="Times New Roman" w:hAnsi="Times New Roman" w:cs="Times New Roman"/>
          <w:sz w:val="24"/>
          <w:szCs w:val="24"/>
        </w:rPr>
        <w:tab/>
      </w:r>
      <w:r w:rsidR="00184CE8">
        <w:rPr>
          <w:rFonts w:ascii="Times New Roman" w:hAnsi="Times New Roman" w:cs="Times New Roman"/>
          <w:sz w:val="24"/>
          <w:szCs w:val="24"/>
        </w:rPr>
        <w:t>Uhh…</w:t>
      </w:r>
    </w:p>
    <w:p w14:paraId="185D64EB" w14:textId="2F5FEBB1" w:rsidR="00495FC7" w:rsidRDefault="00495FC7" w:rsidP="00495FC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184CE8">
        <w:rPr>
          <w:rFonts w:ascii="Times New Roman" w:hAnsi="Times New Roman" w:cs="Times New Roman"/>
          <w:sz w:val="24"/>
          <w:szCs w:val="24"/>
        </w:rPr>
        <w:t>Is demonstrative</w:t>
      </w:r>
    </w:p>
    <w:p w14:paraId="51F543B7" w14:textId="057F883E"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184CE8">
        <w:rPr>
          <w:rFonts w:ascii="Times New Roman" w:hAnsi="Times New Roman" w:cs="Times New Roman"/>
          <w:sz w:val="24"/>
          <w:szCs w:val="24"/>
        </w:rPr>
        <w:t>Hard to anger</w:t>
      </w:r>
    </w:p>
    <w:p w14:paraId="4933B419" w14:textId="51CE26F2"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184CE8">
        <w:rPr>
          <w:rFonts w:ascii="Times New Roman" w:hAnsi="Times New Roman" w:cs="Times New Roman"/>
          <w:sz w:val="24"/>
          <w:szCs w:val="24"/>
        </w:rPr>
        <w:t>Provoked when it involves important people</w:t>
      </w:r>
    </w:p>
    <w:p w14:paraId="5F90FD25" w14:textId="5E07367C"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184CE8">
        <w:rPr>
          <w:rFonts w:ascii="Times New Roman" w:hAnsi="Times New Roman" w:cs="Times New Roman"/>
          <w:sz w:val="24"/>
          <w:szCs w:val="24"/>
        </w:rPr>
        <w:t>Overreacts when he can’t do anything</w:t>
      </w:r>
    </w:p>
    <w:p w14:paraId="584C5B04" w14:textId="0C0A7B30" w:rsidR="00495FC7" w:rsidRDefault="00495FC7"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184CE8">
        <w:rPr>
          <w:rFonts w:ascii="Times New Roman" w:hAnsi="Times New Roman" w:cs="Times New Roman"/>
          <w:sz w:val="24"/>
          <w:szCs w:val="24"/>
        </w:rPr>
        <w:t>Denial about his usefulness</w:t>
      </w:r>
    </w:p>
    <w:p w14:paraId="044C9BD9" w14:textId="77777777" w:rsidR="00495FC7" w:rsidRDefault="00495FC7" w:rsidP="00495FC7">
      <w:pPr>
        <w:rPr>
          <w:rFonts w:ascii="Times New Roman" w:hAnsi="Times New Roman" w:cs="Times New Roman"/>
          <w:sz w:val="24"/>
          <w:szCs w:val="24"/>
        </w:rPr>
      </w:pPr>
    </w:p>
    <w:p w14:paraId="0A037CD2" w14:textId="77777777" w:rsidR="00495FC7" w:rsidRDefault="00495FC7" w:rsidP="00495FC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Negative Coping Mechanisms</w:t>
      </w:r>
    </w:p>
    <w:p w14:paraId="42D8457A" w14:textId="544642AA" w:rsidR="00495FC7" w:rsidRDefault="00495FC7" w:rsidP="00495FC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9A70D6">
        <w:rPr>
          <w:rFonts w:ascii="Times New Roman" w:hAnsi="Times New Roman" w:cs="Times New Roman"/>
          <w:sz w:val="24"/>
          <w:szCs w:val="24"/>
        </w:rPr>
        <w:t>Displacing feelings or responses onto another</w:t>
      </w:r>
    </w:p>
    <w:p w14:paraId="267867C0" w14:textId="0BC6DD55" w:rsidR="009A70D6" w:rsidRDefault="009A70D6"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istorted thinking</w:t>
      </w:r>
    </w:p>
    <w:p w14:paraId="7DEE3434" w14:textId="77777777" w:rsidR="00495FC7" w:rsidRDefault="00495FC7" w:rsidP="00495FC7">
      <w:pPr>
        <w:rPr>
          <w:rFonts w:ascii="Times New Roman" w:hAnsi="Times New Roman" w:cs="Times New Roman"/>
          <w:sz w:val="24"/>
          <w:szCs w:val="24"/>
        </w:rPr>
      </w:pPr>
    </w:p>
    <w:p w14:paraId="3655BBC2" w14:textId="77777777" w:rsidR="00495FC7" w:rsidRDefault="00495FC7" w:rsidP="00495FC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Coping Mechanisms</w:t>
      </w:r>
    </w:p>
    <w:p w14:paraId="1210C78A" w14:textId="57CE9C80" w:rsidR="00495FC7" w:rsidRDefault="00495FC7" w:rsidP="00495FC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9A70D6">
        <w:rPr>
          <w:rFonts w:ascii="Times New Roman" w:hAnsi="Times New Roman" w:cs="Times New Roman"/>
          <w:sz w:val="24"/>
          <w:szCs w:val="24"/>
        </w:rPr>
        <w:t>Embracing humor to diffuse frustration</w:t>
      </w:r>
    </w:p>
    <w:p w14:paraId="2C56C1D4" w14:textId="2BB005A1" w:rsidR="009A70D6" w:rsidRDefault="009A70D6"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eigniting old interests or developing new ones</w:t>
      </w:r>
    </w:p>
    <w:p w14:paraId="28C3A63E" w14:textId="77777777" w:rsidR="00495FC7" w:rsidRDefault="00495FC7" w:rsidP="00495FC7">
      <w:pPr>
        <w:rPr>
          <w:rFonts w:ascii="Times New Roman" w:hAnsi="Times New Roman" w:cs="Times New Roman"/>
          <w:sz w:val="24"/>
          <w:szCs w:val="24"/>
        </w:rPr>
      </w:pPr>
    </w:p>
    <w:p w14:paraId="74CD5955" w14:textId="77777777" w:rsidR="00495FC7" w:rsidRDefault="00495FC7" w:rsidP="00495FC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Uncomfortable Emotions</w:t>
      </w:r>
    </w:p>
    <w:p w14:paraId="04E916A8" w14:textId="010C59A4" w:rsidR="00495FC7" w:rsidRDefault="00495FC7" w:rsidP="00495FC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9A70D6">
        <w:rPr>
          <w:rFonts w:ascii="Times New Roman" w:hAnsi="Times New Roman" w:cs="Times New Roman"/>
          <w:sz w:val="24"/>
          <w:szCs w:val="24"/>
        </w:rPr>
        <w:t>Agitation</w:t>
      </w:r>
    </w:p>
    <w:p w14:paraId="51D790D0" w14:textId="3C0D45CD" w:rsidR="009A70D6" w:rsidRDefault="009A70D6"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nnoyance</w:t>
      </w:r>
    </w:p>
    <w:p w14:paraId="643B9DC4" w14:textId="7B21374C" w:rsidR="009A70D6" w:rsidRDefault="009A70D6"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enial</w:t>
      </w:r>
    </w:p>
    <w:p w14:paraId="44534FFA" w14:textId="53FE25D9" w:rsidR="009A70D6" w:rsidRDefault="009A70D6" w:rsidP="00495F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Guilt</w:t>
      </w:r>
    </w:p>
    <w:p w14:paraId="7D16D969" w14:textId="77777777" w:rsidR="00495FC7" w:rsidRDefault="00495FC7" w:rsidP="00495FC7">
      <w:pPr>
        <w:rPr>
          <w:rFonts w:ascii="Times New Roman" w:hAnsi="Times New Roman" w:cs="Times New Roman"/>
          <w:sz w:val="24"/>
          <w:szCs w:val="24"/>
        </w:rPr>
      </w:pPr>
    </w:p>
    <w:p w14:paraId="709F7BB1" w14:textId="77777777" w:rsidR="00495FC7" w:rsidRDefault="00495FC7" w:rsidP="00495FC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Quirks</w:t>
      </w:r>
    </w:p>
    <w:p w14:paraId="31591A88" w14:textId="5296FEAF" w:rsidR="00495FC7" w:rsidRDefault="00495FC7" w:rsidP="00495FC7">
      <w:pPr>
        <w:rPr>
          <w:rFonts w:ascii="Times New Roman" w:hAnsi="Times New Roman" w:cs="Times New Roman"/>
          <w:sz w:val="24"/>
          <w:szCs w:val="24"/>
        </w:rPr>
      </w:pPr>
      <w:r>
        <w:rPr>
          <w:rFonts w:ascii="Times New Roman" w:hAnsi="Times New Roman" w:cs="Times New Roman"/>
          <w:i/>
          <w:iCs/>
          <w:sz w:val="24"/>
          <w:szCs w:val="24"/>
        </w:rPr>
        <w:lastRenderedPageBreak/>
        <w:tab/>
      </w:r>
      <w:r>
        <w:rPr>
          <w:rFonts w:ascii="Times New Roman" w:hAnsi="Times New Roman" w:cs="Times New Roman"/>
          <w:i/>
          <w:iCs/>
          <w:sz w:val="24"/>
          <w:szCs w:val="24"/>
        </w:rPr>
        <w:tab/>
      </w:r>
      <w:r w:rsidR="009A70D6">
        <w:rPr>
          <w:rFonts w:ascii="Times New Roman" w:hAnsi="Times New Roman" w:cs="Times New Roman"/>
          <w:sz w:val="24"/>
          <w:szCs w:val="24"/>
        </w:rPr>
        <w:t>Extremely positive</w:t>
      </w:r>
    </w:p>
    <w:p w14:paraId="425B962B" w14:textId="77777777" w:rsidR="00495FC7" w:rsidRPr="00E8232E" w:rsidRDefault="00495FC7" w:rsidP="00495FC7">
      <w:pPr>
        <w:rPr>
          <w:rFonts w:ascii="Times New Roman" w:hAnsi="Times New Roman" w:cs="Times New Roman"/>
          <w:sz w:val="24"/>
          <w:szCs w:val="24"/>
        </w:rPr>
      </w:pPr>
    </w:p>
    <w:p w14:paraId="4E9CC364" w14:textId="77777777" w:rsidR="00495FC7" w:rsidRPr="00B72102" w:rsidRDefault="00495FC7" w:rsidP="00495FC7">
      <w:pPr>
        <w:rPr>
          <w:rFonts w:ascii="Times New Roman" w:hAnsi="Times New Roman" w:cs="Times New Roman"/>
          <w:b/>
          <w:bCs/>
          <w:sz w:val="24"/>
          <w:szCs w:val="24"/>
        </w:rPr>
      </w:pPr>
      <w:r w:rsidRPr="00B72102">
        <w:rPr>
          <w:rFonts w:ascii="Times New Roman" w:hAnsi="Times New Roman" w:cs="Times New Roman"/>
          <w:b/>
          <w:bCs/>
          <w:sz w:val="24"/>
          <w:szCs w:val="24"/>
        </w:rPr>
        <w:t>Motivations:</w:t>
      </w:r>
    </w:p>
    <w:p w14:paraId="6F00B003" w14:textId="77777777" w:rsidR="00495FC7" w:rsidRDefault="00495FC7" w:rsidP="00495FC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Outer Motivation</w:t>
      </w:r>
    </w:p>
    <w:p w14:paraId="086D5762" w14:textId="1C5CC9EA" w:rsidR="00495FC7" w:rsidRDefault="00495FC7" w:rsidP="00495FC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9A70D6">
        <w:rPr>
          <w:rFonts w:ascii="Times New Roman" w:hAnsi="Times New Roman" w:cs="Times New Roman"/>
          <w:sz w:val="24"/>
          <w:szCs w:val="24"/>
        </w:rPr>
        <w:t>Always be positive</w:t>
      </w:r>
    </w:p>
    <w:p w14:paraId="65BDFA7B" w14:textId="77777777" w:rsidR="00495FC7" w:rsidRPr="00AA4814" w:rsidRDefault="00495FC7" w:rsidP="00495FC7">
      <w:pPr>
        <w:rPr>
          <w:rFonts w:ascii="Times New Roman" w:hAnsi="Times New Roman" w:cs="Times New Roman"/>
          <w:sz w:val="24"/>
          <w:szCs w:val="24"/>
        </w:rPr>
      </w:pPr>
    </w:p>
    <w:p w14:paraId="443F1D25" w14:textId="77777777" w:rsidR="00495FC7" w:rsidRDefault="00495FC7" w:rsidP="00495FC7">
      <w:pPr>
        <w:rPr>
          <w:rFonts w:ascii="Times New Roman" w:hAnsi="Times New Roman" w:cs="Times New Roman"/>
          <w:i/>
          <w:iCs/>
          <w:sz w:val="24"/>
          <w:szCs w:val="24"/>
        </w:rPr>
      </w:pPr>
      <w:r>
        <w:rPr>
          <w:rFonts w:ascii="Times New Roman" w:hAnsi="Times New Roman" w:cs="Times New Roman"/>
          <w:i/>
          <w:iCs/>
          <w:sz w:val="24"/>
          <w:szCs w:val="24"/>
        </w:rPr>
        <w:tab/>
        <w:t>Inner Motivation</w:t>
      </w:r>
    </w:p>
    <w:p w14:paraId="444DF3D3" w14:textId="685BF472" w:rsidR="00495FC7" w:rsidRDefault="009A70D6" w:rsidP="00495FC7">
      <w:pPr>
        <w:ind w:left="1440"/>
        <w:rPr>
          <w:rFonts w:ascii="Times New Roman" w:hAnsi="Times New Roman" w:cs="Times New Roman"/>
          <w:sz w:val="24"/>
          <w:szCs w:val="24"/>
        </w:rPr>
      </w:pPr>
      <w:r>
        <w:rPr>
          <w:rFonts w:ascii="Times New Roman" w:hAnsi="Times New Roman" w:cs="Times New Roman"/>
          <w:sz w:val="24"/>
          <w:szCs w:val="24"/>
        </w:rPr>
        <w:t>To help Touma feel welcomed</w:t>
      </w:r>
    </w:p>
    <w:p w14:paraId="7D8FC841" w14:textId="77777777" w:rsidR="00495FC7" w:rsidRPr="005324BC" w:rsidRDefault="00495FC7" w:rsidP="00495FC7">
      <w:pPr>
        <w:ind w:left="1440"/>
        <w:rPr>
          <w:rFonts w:ascii="Times New Roman" w:hAnsi="Times New Roman" w:cs="Times New Roman"/>
          <w:sz w:val="24"/>
          <w:szCs w:val="24"/>
        </w:rPr>
      </w:pPr>
    </w:p>
    <w:p w14:paraId="10026751" w14:textId="77777777" w:rsidR="00495FC7" w:rsidRDefault="00495FC7" w:rsidP="00495FC7">
      <w:pPr>
        <w:rPr>
          <w:rFonts w:ascii="Times New Roman" w:hAnsi="Times New Roman" w:cs="Times New Roman"/>
          <w:i/>
          <w:iCs/>
          <w:sz w:val="24"/>
          <w:szCs w:val="24"/>
        </w:rPr>
      </w:pPr>
      <w:r>
        <w:rPr>
          <w:rFonts w:ascii="Times New Roman" w:hAnsi="Times New Roman" w:cs="Times New Roman"/>
          <w:i/>
          <w:iCs/>
          <w:sz w:val="24"/>
          <w:szCs w:val="24"/>
        </w:rPr>
        <w:tab/>
        <w:t>Emotional Shielding</w:t>
      </w:r>
    </w:p>
    <w:p w14:paraId="47425216" w14:textId="41B3B8B5" w:rsidR="00495FC7" w:rsidRDefault="00495FC7" w:rsidP="00495FC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9A70D6">
        <w:rPr>
          <w:rFonts w:ascii="Times New Roman" w:hAnsi="Times New Roman" w:cs="Times New Roman"/>
          <w:sz w:val="24"/>
          <w:szCs w:val="24"/>
        </w:rPr>
        <w:t xml:space="preserve">Misinterprets situations to </w:t>
      </w:r>
      <w:r w:rsidR="00447A6C">
        <w:rPr>
          <w:rFonts w:ascii="Times New Roman" w:hAnsi="Times New Roman" w:cs="Times New Roman"/>
          <w:sz w:val="24"/>
          <w:szCs w:val="24"/>
        </w:rPr>
        <w:t>comfort him</w:t>
      </w:r>
    </w:p>
    <w:p w14:paraId="5653F0A8" w14:textId="77777777" w:rsidR="00495FC7" w:rsidRPr="005324BC" w:rsidRDefault="00495FC7" w:rsidP="00495FC7">
      <w:pPr>
        <w:rPr>
          <w:rFonts w:ascii="Times New Roman" w:hAnsi="Times New Roman" w:cs="Times New Roman"/>
          <w:sz w:val="24"/>
          <w:szCs w:val="24"/>
        </w:rPr>
      </w:pPr>
    </w:p>
    <w:p w14:paraId="6D442EA0" w14:textId="77777777" w:rsidR="00495FC7" w:rsidRDefault="00495FC7" w:rsidP="00495FC7">
      <w:pPr>
        <w:rPr>
          <w:rFonts w:ascii="Times New Roman" w:hAnsi="Times New Roman" w:cs="Times New Roman"/>
          <w:i/>
          <w:iCs/>
          <w:sz w:val="24"/>
          <w:szCs w:val="24"/>
        </w:rPr>
      </w:pPr>
      <w:r>
        <w:rPr>
          <w:rFonts w:ascii="Times New Roman" w:hAnsi="Times New Roman" w:cs="Times New Roman"/>
          <w:i/>
          <w:iCs/>
          <w:sz w:val="24"/>
          <w:szCs w:val="24"/>
        </w:rPr>
        <w:tab/>
        <w:t>Fatal Flaw</w:t>
      </w:r>
    </w:p>
    <w:p w14:paraId="6BBDA8E8" w14:textId="04D72CA9" w:rsidR="00495FC7" w:rsidRPr="00D21259" w:rsidRDefault="00447A6C" w:rsidP="00495FC7">
      <w:pPr>
        <w:ind w:left="1440"/>
        <w:rPr>
          <w:rFonts w:ascii="Times New Roman" w:hAnsi="Times New Roman" w:cs="Times New Roman"/>
          <w:sz w:val="24"/>
          <w:szCs w:val="24"/>
        </w:rPr>
      </w:pPr>
      <w:r>
        <w:rPr>
          <w:rFonts w:ascii="Times New Roman" w:hAnsi="Times New Roman" w:cs="Times New Roman"/>
          <w:sz w:val="24"/>
          <w:szCs w:val="24"/>
        </w:rPr>
        <w:t>Unaccepting of change</w:t>
      </w:r>
    </w:p>
    <w:p w14:paraId="6605C4FD" w14:textId="77777777" w:rsidR="00495FC7" w:rsidRDefault="00495FC7" w:rsidP="00495FC7">
      <w:pPr>
        <w:rPr>
          <w:rFonts w:ascii="Times New Roman" w:hAnsi="Times New Roman" w:cs="Times New Roman"/>
          <w:sz w:val="24"/>
          <w:szCs w:val="24"/>
        </w:rPr>
      </w:pPr>
    </w:p>
    <w:p w14:paraId="06630FBB" w14:textId="77777777" w:rsidR="00495FC7" w:rsidRPr="001952E2" w:rsidRDefault="00495FC7" w:rsidP="00495FC7">
      <w:pPr>
        <w:rPr>
          <w:rFonts w:ascii="Times New Roman" w:hAnsi="Times New Roman" w:cs="Times New Roman"/>
          <w:i/>
          <w:iCs/>
          <w:sz w:val="24"/>
          <w:szCs w:val="24"/>
        </w:rPr>
      </w:pPr>
    </w:p>
    <w:p w14:paraId="7254C79F" w14:textId="77777777" w:rsidR="00BD362A" w:rsidRDefault="00BD362A"/>
    <w:sectPr w:rsidR="00BD362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wsDAyMjMytDSwMLdU0lEKTi0uzszPAykwrgUA6T8vpCwAAAA="/>
  </w:docVars>
  <w:rsids>
    <w:rsidRoot w:val="007A4392"/>
    <w:rsid w:val="001427AC"/>
    <w:rsid w:val="00184CE8"/>
    <w:rsid w:val="001A4F3E"/>
    <w:rsid w:val="0034773C"/>
    <w:rsid w:val="003A7AB9"/>
    <w:rsid w:val="00404AC4"/>
    <w:rsid w:val="00415A08"/>
    <w:rsid w:val="00447A6C"/>
    <w:rsid w:val="00495FC7"/>
    <w:rsid w:val="006B4D55"/>
    <w:rsid w:val="006E0380"/>
    <w:rsid w:val="007A4392"/>
    <w:rsid w:val="008321C2"/>
    <w:rsid w:val="008806B4"/>
    <w:rsid w:val="00915501"/>
    <w:rsid w:val="00926EB4"/>
    <w:rsid w:val="00972A27"/>
    <w:rsid w:val="009A70D6"/>
    <w:rsid w:val="009B3C12"/>
    <w:rsid w:val="00A6205A"/>
    <w:rsid w:val="00BD09C4"/>
    <w:rsid w:val="00BD362A"/>
    <w:rsid w:val="00F2795F"/>
    <w:rsid w:val="00FB6C86"/>
    <w:rsid w:val="00FE0889"/>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E533D"/>
  <w15:chartTrackingRefBased/>
  <w15:docId w15:val="{E9B93BD1-7B65-4E08-AA98-F2BF02473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F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7</Pages>
  <Words>892</Words>
  <Characters>508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13</cp:revision>
  <dcterms:created xsi:type="dcterms:W3CDTF">2022-07-09T02:43:00Z</dcterms:created>
  <dcterms:modified xsi:type="dcterms:W3CDTF">2022-07-26T01:34:00Z</dcterms:modified>
</cp:coreProperties>
</file>